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32E" w14:textId="3788B7FB" w:rsidR="001D4DA3" w:rsidRPr="00024FF8" w:rsidRDefault="00806EF5" w:rsidP="00D35CC7">
      <w:pPr>
        <w:tabs>
          <w:tab w:val="left" w:pos="1275"/>
        </w:tabs>
        <w:rPr>
          <w:rFonts w:ascii="Calibri" w:hAnsi="Calibri" w:cs="Calibri"/>
          <w:b/>
          <w:sz w:val="28"/>
          <w:szCs w:val="28"/>
        </w:rPr>
      </w:pPr>
      <w:r w:rsidRPr="00024FF8">
        <w:rPr>
          <w:rFonts w:ascii="Calibri" w:hAnsi="Calibri" w:cs="Calibri"/>
          <w:b/>
          <w:sz w:val="28"/>
          <w:szCs w:val="28"/>
        </w:rPr>
        <w:t xml:space="preserve">Lab Exercise </w:t>
      </w:r>
      <w:r w:rsidR="00731021">
        <w:rPr>
          <w:rFonts w:ascii="Calibri" w:hAnsi="Calibri" w:cs="Calibri"/>
          <w:b/>
          <w:sz w:val="28"/>
          <w:szCs w:val="28"/>
        </w:rPr>
        <w:t>3</w:t>
      </w:r>
      <w:r w:rsidR="00604AE1" w:rsidRPr="00024FF8">
        <w:rPr>
          <w:rFonts w:ascii="Calibri" w:hAnsi="Calibri" w:cs="Calibri"/>
          <w:b/>
          <w:sz w:val="28"/>
          <w:szCs w:val="28"/>
        </w:rPr>
        <w:t xml:space="preserve"> –</w:t>
      </w:r>
      <w:r w:rsidR="000D04E9" w:rsidRPr="00024FF8">
        <w:rPr>
          <w:rFonts w:ascii="Calibri" w:hAnsi="Calibri" w:cs="Calibri"/>
          <w:b/>
          <w:sz w:val="28"/>
          <w:szCs w:val="28"/>
        </w:rPr>
        <w:t xml:space="preserve"> </w:t>
      </w:r>
      <w:r w:rsidR="00095843" w:rsidRPr="00024FF8">
        <w:rPr>
          <w:rFonts w:ascii="Calibri" w:hAnsi="Calibri" w:cs="Calibri"/>
          <w:b/>
          <w:sz w:val="28"/>
          <w:szCs w:val="28"/>
        </w:rPr>
        <w:t>Sniffing</w:t>
      </w:r>
    </w:p>
    <w:p w14:paraId="4EBCA6FB" w14:textId="53E64590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Due Date: </w:t>
      </w:r>
      <w:r w:rsidR="0051194B">
        <w:rPr>
          <w:rFonts w:asciiTheme="majorHAnsi" w:hAnsiTheme="majorHAnsi" w:cstheme="majorHAnsi"/>
          <w:sz w:val="22"/>
          <w:szCs w:val="22"/>
        </w:rPr>
        <w:t>February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</w:t>
      </w:r>
      <w:r w:rsidR="0051194B">
        <w:rPr>
          <w:rFonts w:asciiTheme="majorHAnsi" w:hAnsiTheme="majorHAnsi" w:cstheme="majorHAnsi"/>
          <w:sz w:val="22"/>
          <w:szCs w:val="22"/>
        </w:rPr>
        <w:t>18</w:t>
      </w:r>
      <w:r w:rsidR="006B3F75" w:rsidRPr="002439E7">
        <w:rPr>
          <w:rFonts w:asciiTheme="majorHAnsi" w:hAnsiTheme="majorHAnsi" w:cstheme="majorHAnsi"/>
          <w:sz w:val="22"/>
          <w:szCs w:val="22"/>
        </w:rPr>
        <w:t>, 202</w:t>
      </w:r>
      <w:r w:rsidR="0051194B">
        <w:rPr>
          <w:rFonts w:asciiTheme="majorHAnsi" w:hAnsiTheme="majorHAnsi" w:cstheme="majorHAnsi"/>
          <w:sz w:val="22"/>
          <w:szCs w:val="22"/>
        </w:rPr>
        <w:t>2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11:59pm</w:t>
      </w:r>
    </w:p>
    <w:p w14:paraId="365EB8AA" w14:textId="6629A31C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Points Possible: </w:t>
      </w:r>
      <w:r w:rsidR="00322E81" w:rsidRPr="002439E7">
        <w:rPr>
          <w:rFonts w:asciiTheme="majorHAnsi" w:hAnsiTheme="majorHAnsi" w:cstheme="majorHAnsi"/>
          <w:sz w:val="22"/>
          <w:szCs w:val="22"/>
        </w:rPr>
        <w:t>7</w:t>
      </w:r>
      <w:r w:rsidR="00D35CC7" w:rsidRPr="002439E7">
        <w:rPr>
          <w:rFonts w:asciiTheme="majorHAnsi" w:hAnsiTheme="majorHAnsi" w:cstheme="majorHAnsi"/>
          <w:sz w:val="22"/>
          <w:szCs w:val="22"/>
        </w:rPr>
        <w:t xml:space="preserve"> points</w:t>
      </w:r>
    </w:p>
    <w:p w14:paraId="6ADF1531" w14:textId="77777777" w:rsidR="001D4DA3" w:rsidRPr="002439E7" w:rsidRDefault="001D4DA3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</w:p>
    <w:p w14:paraId="022B1EDB" w14:textId="77777777" w:rsidR="00322E81" w:rsidRPr="002439E7" w:rsidRDefault="00322E81" w:rsidP="00322E81">
      <w:pPr>
        <w:tabs>
          <w:tab w:val="left" w:pos="1275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439E7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</w:rPr>
        <w:t>Name:</w:t>
      </w:r>
    </w:p>
    <w:p w14:paraId="4B4B71B4" w14:textId="77777777" w:rsidR="00322E81" w:rsidRDefault="00322E81" w:rsidP="00322E81">
      <w:pPr>
        <w:tabs>
          <w:tab w:val="left" w:pos="1275"/>
        </w:tabs>
        <w:rPr>
          <w:color w:val="000000" w:themeColor="text1"/>
        </w:rPr>
      </w:pPr>
    </w:p>
    <w:p w14:paraId="12358F39" w14:textId="5E4A5568" w:rsidR="00322E81" w:rsidRDefault="00322E81" w:rsidP="00322E81">
      <w:pPr>
        <w:rPr>
          <w:rFonts w:ascii="Calibri" w:hAnsi="Calibri" w:cs="Calibri"/>
          <w:i/>
          <w:sz w:val="22"/>
          <w:szCs w:val="22"/>
        </w:rPr>
      </w:pPr>
      <w:r w:rsidRPr="00CE6134">
        <w:rPr>
          <w:rFonts w:ascii="Calibri" w:hAnsi="Calibri" w:cs="Calibri"/>
          <w:i/>
          <w:sz w:val="22"/>
          <w:szCs w:val="22"/>
        </w:rPr>
        <w:t>By submitting this assignment you are digitally signing the honor code, “On my honor, I pledge that I have neither given nor received help on this assignment.”</w:t>
      </w:r>
    </w:p>
    <w:p w14:paraId="64BB6633" w14:textId="044C9031" w:rsidR="00440534" w:rsidRDefault="00440534" w:rsidP="00322E81">
      <w:pPr>
        <w:rPr>
          <w:rFonts w:ascii="Calibri" w:hAnsi="Calibri" w:cs="Calibri"/>
          <w:i/>
          <w:sz w:val="22"/>
          <w:szCs w:val="22"/>
        </w:rPr>
      </w:pPr>
    </w:p>
    <w:p w14:paraId="249EFBB5" w14:textId="77777777" w:rsidR="00322E81" w:rsidRDefault="00322E81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0B3CE4ED" w14:textId="2BC44BDC" w:rsidR="001D4DA3" w:rsidRPr="00024FF8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1. Overview</w:t>
      </w:r>
    </w:p>
    <w:p w14:paraId="3A270FC5" w14:textId="77777777" w:rsidR="001D4DA3" w:rsidRPr="00CE6134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531D67CE" w14:textId="1E53AD82" w:rsidR="007C6C7F" w:rsidRDefault="007C6C7F" w:rsidP="007C6C7F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  <w:r w:rsidRPr="00CE6134">
        <w:rPr>
          <w:rFonts w:ascii="Calibri" w:hAnsi="Calibri" w:cs="Calibri"/>
          <w:sz w:val="22"/>
          <w:szCs w:val="22"/>
        </w:rPr>
        <w:t xml:space="preserve">In this </w:t>
      </w:r>
      <w:r w:rsidR="003F22B4">
        <w:rPr>
          <w:rFonts w:ascii="Calibri" w:hAnsi="Calibri" w:cs="Calibri"/>
          <w:sz w:val="22"/>
          <w:szCs w:val="22"/>
        </w:rPr>
        <w:t>exercise</w:t>
      </w:r>
      <w:r w:rsidRPr="00CE6134">
        <w:rPr>
          <w:rFonts w:ascii="Calibri" w:hAnsi="Calibri" w:cs="Calibri"/>
          <w:sz w:val="22"/>
          <w:szCs w:val="22"/>
        </w:rPr>
        <w:t xml:space="preserve">, </w:t>
      </w:r>
      <w:r w:rsidR="005A39AD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introduced to Wireshark, a very useful tool that covers a very important network </w:t>
      </w:r>
      <w:r w:rsidR="00E67E83">
        <w:rPr>
          <w:rFonts w:ascii="Calibri" w:hAnsi="Calibri" w:cs="Calibri"/>
          <w:sz w:val="22"/>
          <w:szCs w:val="22"/>
        </w:rPr>
        <w:t xml:space="preserve">monitoring, security, and </w:t>
      </w:r>
      <w:r w:rsidRPr="00CE6134">
        <w:rPr>
          <w:rFonts w:ascii="Calibri" w:hAnsi="Calibri" w:cs="Calibri"/>
          <w:sz w:val="22"/>
          <w:szCs w:val="22"/>
        </w:rPr>
        <w:t>forensic concept – reading and understanding networking traffic. Wireshark (software known as a packet analyzer) allows you to view pieces of data (called packets) in real-time as they go in and out of a system and can be saved as packet capture (</w:t>
      </w:r>
      <w:proofErr w:type="spellStart"/>
      <w:r w:rsidRPr="00CE6134">
        <w:rPr>
          <w:rFonts w:ascii="Calibri" w:hAnsi="Calibri" w:cs="Calibri"/>
          <w:sz w:val="22"/>
          <w:szCs w:val="22"/>
        </w:rPr>
        <w:t>pcap</w:t>
      </w:r>
      <w:proofErr w:type="spellEnd"/>
      <w:r w:rsidRPr="00CE6134">
        <w:rPr>
          <w:rFonts w:ascii="Calibri" w:hAnsi="Calibri" w:cs="Calibri"/>
          <w:sz w:val="22"/>
          <w:szCs w:val="22"/>
        </w:rPr>
        <w:t xml:space="preserve"> or cap) files. In this exercise, </w:t>
      </w:r>
      <w:r w:rsidR="00CA2CEA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analyzing packet capture files as well as capturing</w:t>
      </w:r>
      <w:r w:rsidRPr="00CE6134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CE6134">
        <w:rPr>
          <w:rFonts w:ascii="Calibri" w:hAnsi="Calibri" w:cs="Calibri"/>
          <w:sz w:val="22"/>
          <w:szCs w:val="22"/>
        </w:rPr>
        <w:t xml:space="preserve">live network traffic in real-time. </w:t>
      </w:r>
    </w:p>
    <w:p w14:paraId="62F57587" w14:textId="77777777" w:rsidR="007B1D1C" w:rsidRPr="002439E7" w:rsidRDefault="007B1D1C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0D5D8D4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2. Resources required</w:t>
      </w:r>
    </w:p>
    <w:p w14:paraId="46EC0360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6F3A241" w14:textId="5E2B8DBA" w:rsidR="001D4DA3" w:rsidRPr="002439E7" w:rsidRDefault="00806EF5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This exercise requires </w:t>
      </w:r>
      <w:r w:rsidRPr="002439E7">
        <w:rPr>
          <w:rFonts w:ascii="Calibri" w:hAnsi="Calibri" w:cs="Calibri"/>
          <w:color w:val="000000"/>
          <w:sz w:val="22"/>
          <w:szCs w:val="22"/>
        </w:rPr>
        <w:t>a Kali Linux VM running in the Cyber Range.</w:t>
      </w:r>
      <w:r w:rsidR="00A65727" w:rsidRPr="002439E7">
        <w:rPr>
          <w:rFonts w:ascii="Calibri" w:hAnsi="Calibri" w:cs="Calibri"/>
          <w:color w:val="000000"/>
          <w:sz w:val="22"/>
          <w:szCs w:val="22"/>
        </w:rPr>
        <w:t xml:space="preserve">  Please log in at </w:t>
      </w:r>
      <w:hyperlink r:id="rId8" w:history="1">
        <w:r w:rsidR="00A65727" w:rsidRPr="002439E7">
          <w:rPr>
            <w:rFonts w:ascii="Calibri" w:hAnsi="Calibri" w:cs="Calibri"/>
            <w:color w:val="000000"/>
            <w:sz w:val="22"/>
            <w:szCs w:val="22"/>
          </w:rPr>
          <w:t>https://console.virginiacyberrange.net/</w:t>
        </w:r>
      </w:hyperlink>
      <w:r w:rsidR="00A65727" w:rsidRPr="002439E7">
        <w:rPr>
          <w:rFonts w:ascii="Calibri" w:hAnsi="Calibri" w:cs="Calibri"/>
          <w:color w:val="000000"/>
          <w:sz w:val="22"/>
          <w:szCs w:val="22"/>
        </w:rPr>
        <w:t>.</w:t>
      </w:r>
    </w:p>
    <w:p w14:paraId="19CA588E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02B3FE28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3. Initial Setup</w:t>
      </w:r>
    </w:p>
    <w:p w14:paraId="4E29EB58" w14:textId="77777777" w:rsidR="001D4DA3" w:rsidRPr="002439E7" w:rsidRDefault="001D4DA3">
      <w:pPr>
        <w:rPr>
          <w:rFonts w:ascii="Calibri" w:hAnsi="Calibri" w:cs="Calibri"/>
          <w:b/>
          <w:sz w:val="22"/>
          <w:szCs w:val="22"/>
        </w:rPr>
      </w:pPr>
    </w:p>
    <w:p w14:paraId="6E434D31" w14:textId="11035FDA" w:rsidR="007C6C7F" w:rsidRPr="002439E7" w:rsidRDefault="007C6C7F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From your Virginia Cyber Range course, select the </w:t>
      </w:r>
      <w:r w:rsidRPr="002439E7">
        <w:rPr>
          <w:rFonts w:ascii="Calibri" w:hAnsi="Calibri" w:cs="Calibri"/>
          <w:b/>
          <w:sz w:val="22"/>
          <w:szCs w:val="22"/>
        </w:rPr>
        <w:t>Cyber Basics</w:t>
      </w:r>
      <w:r w:rsidRPr="002439E7">
        <w:rPr>
          <w:rFonts w:ascii="Calibri" w:hAnsi="Calibri" w:cs="Calibri"/>
          <w:sz w:val="22"/>
          <w:szCs w:val="22"/>
        </w:rPr>
        <w:t xml:space="preserve"> environment. Click “start” to start your environment and “join” to get to your Linux desktop.</w:t>
      </w:r>
    </w:p>
    <w:p w14:paraId="48BBC9BC" w14:textId="77777777" w:rsidR="001D4DA3" w:rsidRPr="00024FF8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6A0C529C" w14:textId="75E8DD2B" w:rsidR="00A41D04" w:rsidRDefault="00806EF5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4. Tasks</w:t>
      </w:r>
    </w:p>
    <w:p w14:paraId="0179BA3A" w14:textId="4327B2F9" w:rsidR="00093F1D" w:rsidRDefault="00093F1D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63AF3F19" w14:textId="77777777" w:rsidR="00D33EDF" w:rsidRDefault="00D33EDF">
      <w:pPr>
        <w:rPr>
          <w:rFonts w:ascii="Calibri" w:hAnsi="Calibri" w:cs="Calibri"/>
          <w:sz w:val="22"/>
          <w:szCs w:val="22"/>
        </w:rPr>
      </w:pPr>
    </w:p>
    <w:p w14:paraId="13B22077" w14:textId="20823ED1" w:rsidR="008B5ADD" w:rsidRPr="00024FF8" w:rsidRDefault="008B5ADD" w:rsidP="008B5ADD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93F1D">
        <w:rPr>
          <w:rFonts w:ascii="Calibri" w:hAnsi="Calibri" w:cs="Calibri"/>
          <w:b/>
          <w:sz w:val="22"/>
          <w:szCs w:val="22"/>
        </w:rPr>
        <w:t>1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Analyzing a </w:t>
      </w:r>
      <w:r w:rsidRPr="00024FF8">
        <w:rPr>
          <w:rFonts w:ascii="Calibri" w:hAnsi="Calibri" w:cs="Calibri"/>
          <w:b/>
          <w:sz w:val="22"/>
          <w:szCs w:val="22"/>
        </w:rPr>
        <w:t xml:space="preserve">Wireshark </w:t>
      </w:r>
      <w:r>
        <w:rPr>
          <w:rFonts w:ascii="Calibri" w:hAnsi="Calibri" w:cs="Calibri"/>
          <w:b/>
          <w:sz w:val="22"/>
          <w:szCs w:val="22"/>
        </w:rPr>
        <w:t>capture file</w:t>
      </w:r>
    </w:p>
    <w:p w14:paraId="0FEE06DF" w14:textId="0D77DD0C" w:rsidR="00D33EDF" w:rsidRDefault="00D33EDF">
      <w:pPr>
        <w:rPr>
          <w:rFonts w:ascii="Calibri" w:hAnsi="Calibri" w:cs="Calibri"/>
          <w:sz w:val="22"/>
          <w:szCs w:val="22"/>
        </w:rPr>
      </w:pPr>
    </w:p>
    <w:p w14:paraId="6417D274" w14:textId="4697B05D" w:rsidR="00DF4893" w:rsidRDefault="008B5AD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reshark offers a variety of sample packet captures to analyze for learning about network traffic, attacks, and how to use the tool.  You can find the whole list at: </w:t>
      </w:r>
      <w:hyperlink r:id="rId9" w:history="1">
        <w:r w:rsidR="009E6FF4" w:rsidRPr="00152074">
          <w:rPr>
            <w:rStyle w:val="Hyperlink"/>
            <w:rFonts w:ascii="Calibri" w:hAnsi="Calibri" w:cs="Calibri"/>
            <w:sz w:val="22"/>
            <w:szCs w:val="22"/>
          </w:rPr>
          <w:t>https://wiki.wireshark.org/SampleCaptures</w:t>
        </w:r>
      </w:hyperlink>
      <w:r w:rsidR="00A54F81">
        <w:rPr>
          <w:rStyle w:val="Hyperlink"/>
          <w:rFonts w:ascii="Calibri" w:hAnsi="Calibri" w:cs="Calibri"/>
          <w:sz w:val="22"/>
          <w:szCs w:val="22"/>
        </w:rPr>
        <w:t>.</w:t>
      </w:r>
    </w:p>
    <w:p w14:paraId="57D14950" w14:textId="12F66B7D" w:rsidR="00551A6E" w:rsidRDefault="00551A6E">
      <w:pPr>
        <w:rPr>
          <w:rFonts w:ascii="Calibri" w:hAnsi="Calibri" w:cs="Calibri"/>
          <w:sz w:val="22"/>
          <w:szCs w:val="22"/>
        </w:rPr>
      </w:pPr>
    </w:p>
    <w:p w14:paraId="41BD231D" w14:textId="17B13978" w:rsidR="0078763E" w:rsidRPr="0078763E" w:rsidRDefault="00551A6E" w:rsidP="00E64C58">
      <w:r w:rsidRPr="00FD4F12">
        <w:t>Go to</w:t>
      </w:r>
      <w:r w:rsidR="0089211E">
        <w:t xml:space="preserve"> </w:t>
      </w:r>
      <w:proofErr w:type="spellStart"/>
      <w:r w:rsidR="0089211E">
        <w:t>SampleCaptures</w:t>
      </w:r>
      <w:proofErr w:type="spellEnd"/>
      <w:r w:rsidR="0089211E">
        <w:t xml:space="preserve"> </w:t>
      </w:r>
      <w:proofErr w:type="spellStart"/>
      <w:r w:rsidR="0089211E">
        <w:t>wireshark</w:t>
      </w:r>
      <w:proofErr w:type="spellEnd"/>
      <w:r w:rsidR="0089211E">
        <w:t xml:space="preserve"> page and click on</w:t>
      </w:r>
      <w:r w:rsidRPr="00FD4F12">
        <w:t xml:space="preserve"> Telnet and </w:t>
      </w:r>
      <w:r w:rsidR="0089211E">
        <w:t xml:space="preserve"> then </w:t>
      </w:r>
      <w:r w:rsidRPr="00FD4F12">
        <w:t xml:space="preserve">click on the </w:t>
      </w:r>
      <w:r w:rsidRPr="00E64C58">
        <w:rPr>
          <w:b/>
          <w:bCs/>
        </w:rPr>
        <w:t>telnet-</w:t>
      </w:r>
      <w:proofErr w:type="spellStart"/>
      <w:r w:rsidRPr="00E64C58">
        <w:rPr>
          <w:b/>
          <w:bCs/>
        </w:rPr>
        <w:t>cooked.pcap</w:t>
      </w:r>
      <w:proofErr w:type="spellEnd"/>
      <w:r w:rsidRPr="00FD4F12">
        <w:t xml:space="preserve"> to download it.</w:t>
      </w:r>
      <w:r w:rsidR="00E6343A">
        <w:t xml:space="preserve">  </w:t>
      </w:r>
      <w:r w:rsidR="00E6343A" w:rsidRPr="00FD4F12">
        <w:t>The file is located in the /home/student/Downloads folder</w:t>
      </w:r>
      <w:r w:rsidR="00E6343A">
        <w:t>.</w:t>
      </w:r>
      <w:r w:rsidRPr="00FD4F12">
        <w:t xml:space="preserve">  </w:t>
      </w:r>
      <w:r w:rsidR="00C11F2E" w:rsidRPr="00FD4F12">
        <w:t xml:space="preserve">You can open the </w:t>
      </w:r>
      <w:proofErr w:type="spellStart"/>
      <w:r w:rsidR="00C11F2E" w:rsidRPr="00FD4F12">
        <w:t>pcap</w:t>
      </w:r>
      <w:proofErr w:type="spellEnd"/>
      <w:r w:rsidR="00C11F2E" w:rsidRPr="00FD4F12">
        <w:t xml:space="preserve"> file from within an open Wireshark</w:t>
      </w:r>
      <w:r w:rsidR="00465B67" w:rsidRPr="00FD4F12">
        <w:t xml:space="preserve"> GUI by going to File -&gt; Open</w:t>
      </w:r>
      <w:r w:rsidR="00E6343A">
        <w:t>, or you can</w:t>
      </w:r>
      <w:r w:rsidR="0078763E" w:rsidRPr="00FD4F12">
        <w:t xml:space="preserve"> open the file from the command line by </w:t>
      </w:r>
      <w:r w:rsidR="00E6343A">
        <w:t>supplying Wireshark the path and file name.</w:t>
      </w:r>
    </w:p>
    <w:p w14:paraId="124EA1F9" w14:textId="0301A4D0" w:rsidR="00CC56A7" w:rsidRDefault="00CC56A7">
      <w:pPr>
        <w:rPr>
          <w:rFonts w:ascii="Calibri" w:hAnsi="Calibri" w:cs="Calibri"/>
          <w:sz w:val="22"/>
          <w:szCs w:val="22"/>
        </w:rPr>
      </w:pPr>
    </w:p>
    <w:p w14:paraId="711C79B4" w14:textId="77777777" w:rsidR="00884EE6" w:rsidRDefault="00884EE6">
      <w:pPr>
        <w:rPr>
          <w:rFonts w:ascii="Calibri" w:hAnsi="Calibri" w:cs="Calibri"/>
          <w:sz w:val="22"/>
          <w:szCs w:val="22"/>
        </w:rPr>
      </w:pPr>
    </w:p>
    <w:p w14:paraId="72D4B499" w14:textId="3B3BAD6D" w:rsidR="00CC56A7" w:rsidRDefault="00E64C58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1:</w:t>
      </w:r>
      <w:r w:rsidRPr="00CF7F3B">
        <w:rPr>
          <w:i/>
        </w:rPr>
        <w:t xml:space="preserve"> </w:t>
      </w:r>
      <w:r w:rsidR="00CC56A7" w:rsidRPr="00FC54B3">
        <w:t>What is the username and password of the Telnet user?</w:t>
      </w:r>
      <w:r w:rsidR="00E37F1A" w:rsidRPr="00FC54B3">
        <w:t xml:space="preserve"> (.5 point)</w:t>
      </w:r>
    </w:p>
    <w:p w14:paraId="7561B2AA" w14:textId="78D11EBF" w:rsidR="00DF4893" w:rsidRDefault="00DF4893">
      <w:pPr>
        <w:rPr>
          <w:rFonts w:ascii="Calibri" w:hAnsi="Calibri" w:cs="Calibri"/>
          <w:sz w:val="22"/>
          <w:szCs w:val="22"/>
        </w:rPr>
      </w:pPr>
    </w:p>
    <w:p w14:paraId="2EE2BD6E" w14:textId="77777777" w:rsidR="007E3863" w:rsidRDefault="007E3863">
      <w:pPr>
        <w:rPr>
          <w:rFonts w:ascii="Calibri" w:hAnsi="Calibri" w:cs="Calibri"/>
          <w:sz w:val="22"/>
          <w:szCs w:val="22"/>
          <w:highlight w:val="yellow"/>
        </w:rPr>
      </w:pPr>
    </w:p>
    <w:p w14:paraId="3ED9788C" w14:textId="5BE354DE" w:rsidR="00E221B3" w:rsidRPr="00E44C13" w:rsidRDefault="00E44C13">
      <w:r>
        <w:rPr>
          <w:i/>
          <w:highlight w:val="yellow"/>
        </w:rPr>
        <w:lastRenderedPageBreak/>
        <w:t>Question #</w:t>
      </w:r>
      <w:r>
        <w:rPr>
          <w:i/>
          <w:highlight w:val="yellow"/>
        </w:rPr>
        <w:t>2</w:t>
      </w:r>
      <w:r>
        <w:rPr>
          <w:i/>
          <w:highlight w:val="yellow"/>
        </w:rPr>
        <w:t>:</w:t>
      </w:r>
      <w:r w:rsidRPr="00CF7F3B">
        <w:rPr>
          <w:i/>
        </w:rPr>
        <w:t xml:space="preserve"> </w:t>
      </w:r>
      <w:r w:rsidR="00E221B3" w:rsidRPr="00E44C13">
        <w:t>What is the operating system and version of the server that the user logged into?</w:t>
      </w:r>
      <w:r w:rsidR="00E37F1A" w:rsidRPr="00E44C13">
        <w:t xml:space="preserve"> (.5 point)</w:t>
      </w:r>
    </w:p>
    <w:p w14:paraId="5281ACF3" w14:textId="77777777" w:rsidR="00E221B3" w:rsidRDefault="00E221B3">
      <w:pPr>
        <w:rPr>
          <w:rFonts w:ascii="Calibri" w:hAnsi="Calibri" w:cs="Calibri"/>
          <w:sz w:val="22"/>
          <w:szCs w:val="22"/>
          <w:highlight w:val="yellow"/>
        </w:rPr>
      </w:pPr>
    </w:p>
    <w:p w14:paraId="06126664" w14:textId="77777777" w:rsidR="007E3863" w:rsidRDefault="007E3863">
      <w:pPr>
        <w:rPr>
          <w:rFonts w:ascii="Calibri" w:hAnsi="Calibri" w:cs="Calibri"/>
          <w:sz w:val="22"/>
          <w:szCs w:val="22"/>
          <w:highlight w:val="yellow"/>
        </w:rPr>
      </w:pPr>
    </w:p>
    <w:p w14:paraId="0995757C" w14:textId="6576A0D4" w:rsidR="00CC56A7" w:rsidRDefault="00CF7F3B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</w:t>
      </w:r>
      <w:r>
        <w:rPr>
          <w:i/>
          <w:highlight w:val="yellow"/>
        </w:rPr>
        <w:t>3</w:t>
      </w:r>
      <w:r>
        <w:rPr>
          <w:i/>
          <w:highlight w:val="yellow"/>
        </w:rPr>
        <w:t>:</w:t>
      </w:r>
      <w:r w:rsidRPr="00CF7F3B">
        <w:rPr>
          <w:i/>
        </w:rPr>
        <w:t xml:space="preserve"> </w:t>
      </w:r>
      <w:r w:rsidR="00CC56A7" w:rsidRPr="00CF7F3B">
        <w:t>Once the user was logged in what commands did they run?</w:t>
      </w:r>
      <w:r w:rsidR="00E37F1A" w:rsidRPr="00CF7F3B">
        <w:t xml:space="preserve"> (.5 point)</w:t>
      </w:r>
    </w:p>
    <w:p w14:paraId="6403F25A" w14:textId="067554EB" w:rsidR="007E3863" w:rsidRDefault="007E3863">
      <w:pPr>
        <w:rPr>
          <w:rFonts w:ascii="Calibri" w:hAnsi="Calibri" w:cs="Calibri"/>
          <w:sz w:val="22"/>
          <w:szCs w:val="22"/>
        </w:rPr>
      </w:pPr>
    </w:p>
    <w:p w14:paraId="5E477643" w14:textId="77777777" w:rsidR="007E3863" w:rsidRDefault="007E3863">
      <w:pPr>
        <w:rPr>
          <w:rFonts w:ascii="Calibri" w:hAnsi="Calibri" w:cs="Calibri"/>
          <w:sz w:val="22"/>
          <w:szCs w:val="22"/>
        </w:rPr>
      </w:pPr>
    </w:p>
    <w:p w14:paraId="30A899EC" w14:textId="4F25C3CE" w:rsidR="00CC56A7" w:rsidRPr="00FD4F12" w:rsidRDefault="00CC56A7">
      <w:pPr>
        <w:rPr>
          <w:rFonts w:ascii="Calibri" w:hAnsi="Calibri" w:cs="Calibri"/>
          <w:sz w:val="22"/>
          <w:szCs w:val="22"/>
        </w:rPr>
      </w:pPr>
    </w:p>
    <w:p w14:paraId="686A04D0" w14:textId="4842CED5" w:rsidR="00FD3115" w:rsidRDefault="00FD3115" w:rsidP="00CF7F3B">
      <w:r>
        <w:t xml:space="preserve">Next download an HTTP packet capture with several downloaded images here: </w:t>
      </w:r>
    </w:p>
    <w:p w14:paraId="43EDBA79" w14:textId="4B3984D1" w:rsidR="00CF7F3B" w:rsidRDefault="00CF7F3B" w:rsidP="00CF7F3B">
      <w:hyperlink r:id="rId10" w:history="1">
        <w:r w:rsidRPr="00EB5FE6">
          <w:rPr>
            <w:rStyle w:val="Hyperlink"/>
          </w:rPr>
          <w:t>https://wiki.wireshark.org/uploads/__moin_import__/attachments/SampleCaptures/http_with_jpegs.cap.gz</w:t>
        </w:r>
      </w:hyperlink>
    </w:p>
    <w:p w14:paraId="455B3967" w14:textId="1A627498" w:rsidR="00FD3115" w:rsidRDefault="00FD3115" w:rsidP="00CF7F3B"/>
    <w:p w14:paraId="4E1FB4CC" w14:textId="4A1528F7" w:rsidR="00FD3115" w:rsidRPr="000A3964" w:rsidRDefault="000A3964" w:rsidP="00FD3115">
      <w:r>
        <w:rPr>
          <w:i/>
          <w:highlight w:val="yellow"/>
        </w:rPr>
        <w:t>Question #</w:t>
      </w:r>
      <w:r>
        <w:rPr>
          <w:i/>
          <w:highlight w:val="yellow"/>
        </w:rPr>
        <w:t>4</w:t>
      </w:r>
      <w:r>
        <w:rPr>
          <w:i/>
          <w:highlight w:val="yellow"/>
        </w:rPr>
        <w:t>:</w:t>
      </w:r>
      <w:r w:rsidRPr="00CF7F3B">
        <w:rPr>
          <w:i/>
        </w:rPr>
        <w:t xml:space="preserve"> </w:t>
      </w:r>
      <w:r w:rsidR="00FD3115" w:rsidRPr="000A3964">
        <w:t>Paste a screenshot of the last image that was downloaded</w:t>
      </w:r>
      <w:r w:rsidR="00FD3115">
        <w:t xml:space="preserve">. </w:t>
      </w:r>
      <w:r w:rsidR="00FD3115" w:rsidRPr="000A3964">
        <w:t>(.5 point)</w:t>
      </w:r>
    </w:p>
    <w:p w14:paraId="324BA655" w14:textId="77777777" w:rsidR="00655C41" w:rsidRDefault="00655C41" w:rsidP="00FD3115"/>
    <w:p w14:paraId="7BE79ABE" w14:textId="7F28641B" w:rsidR="00FD3115" w:rsidRDefault="00FD3115" w:rsidP="00FD3115">
      <w:pPr>
        <w:ind w:left="360"/>
      </w:pPr>
    </w:p>
    <w:p w14:paraId="4B954E07" w14:textId="523BE0D5" w:rsidR="00FD3115" w:rsidRPr="000A3964" w:rsidRDefault="000A3964" w:rsidP="00FD3115">
      <w:r>
        <w:rPr>
          <w:i/>
          <w:highlight w:val="yellow"/>
        </w:rPr>
        <w:t>Question #</w:t>
      </w:r>
      <w:r>
        <w:rPr>
          <w:i/>
          <w:highlight w:val="yellow"/>
        </w:rPr>
        <w:t>5</w:t>
      </w:r>
      <w:r>
        <w:rPr>
          <w:i/>
          <w:highlight w:val="yellow"/>
        </w:rPr>
        <w:t>:</w:t>
      </w:r>
      <w:r w:rsidRPr="00CF7F3B">
        <w:rPr>
          <w:i/>
        </w:rPr>
        <w:t xml:space="preserve"> </w:t>
      </w:r>
      <w:r w:rsidR="00FD3115" w:rsidRPr="000A3964">
        <w:t>What is the date and time that the image was downloaded?</w:t>
      </w:r>
      <w:r w:rsidR="00FD3115">
        <w:t xml:space="preserve"> </w:t>
      </w:r>
      <w:r w:rsidR="00FD3115" w:rsidRPr="000A3964">
        <w:t>(.5 point)</w:t>
      </w:r>
    </w:p>
    <w:p w14:paraId="1074CEA4" w14:textId="6C281C74" w:rsidR="00FD3115" w:rsidRDefault="00FD3115" w:rsidP="00FD3115">
      <w:pPr>
        <w:rPr>
          <w:rFonts w:ascii="Calibri" w:hAnsi="Calibri" w:cs="Calibri"/>
          <w:sz w:val="22"/>
          <w:szCs w:val="22"/>
        </w:rPr>
      </w:pPr>
    </w:p>
    <w:p w14:paraId="59D874CB" w14:textId="77777777" w:rsidR="00FD3115" w:rsidRDefault="00FD3115" w:rsidP="00FD3115"/>
    <w:p w14:paraId="60F6910D" w14:textId="77777777" w:rsidR="00FD3115" w:rsidRDefault="00FD3115" w:rsidP="00FD3115">
      <w:pPr>
        <w:pStyle w:val="ListParagraph"/>
      </w:pPr>
    </w:p>
    <w:p w14:paraId="25FE916C" w14:textId="50A4DFE3" w:rsidR="00FD4F12" w:rsidRDefault="00826AF1" w:rsidP="000A3964">
      <w:r>
        <w:t>Now it’s time to do some cyber forensic</w:t>
      </w:r>
      <w:r w:rsidR="002D2457">
        <w:t>s</w:t>
      </w:r>
      <w:r>
        <w:t xml:space="preserve"> analysis on FTP.  </w:t>
      </w:r>
      <w:r w:rsidR="004C2309">
        <w:t>D</w:t>
      </w:r>
      <w:r w:rsidR="00FD4F12">
        <w:t xml:space="preserve">ownload </w:t>
      </w:r>
      <w:r w:rsidR="00FB3FA0">
        <w:t xml:space="preserve">and open </w:t>
      </w:r>
      <w:r w:rsidR="00FD4F12">
        <w:t xml:space="preserve">a new </w:t>
      </w:r>
      <w:proofErr w:type="spellStart"/>
      <w:r w:rsidR="00FD4F12">
        <w:t>pcap</w:t>
      </w:r>
      <w:proofErr w:type="spellEnd"/>
      <w:r w:rsidR="00FD4F12">
        <w:t xml:space="preserve"> file from </w:t>
      </w:r>
      <w:hyperlink r:id="rId11" w:history="1">
        <w:r w:rsidR="00FD4F12" w:rsidRPr="008D0374">
          <w:rPr>
            <w:rStyle w:val="Hyperlink"/>
          </w:rPr>
          <w:t>http://artifacts.virginiacyberrange.net/gencyber/ftp_attack.pcap</w:t>
        </w:r>
      </w:hyperlink>
      <w:r w:rsidR="00FD4F12">
        <w:t>.  This is a packet capture of a file transfer using FTP.</w:t>
      </w:r>
      <w:r w:rsidR="00B906F6">
        <w:t xml:space="preserve">  FTP uses ports 21 and 20.  Port 21 is the command port and port 20 is the data port.</w:t>
      </w:r>
      <w:r w:rsidR="00161E41">
        <w:t xml:space="preserve">  Open the file in Wireshark to begin your analysis.</w:t>
      </w:r>
    </w:p>
    <w:p w14:paraId="2F038BDD" w14:textId="36196A16" w:rsidR="00FD4F12" w:rsidRDefault="00FD4F12" w:rsidP="00FD4F12"/>
    <w:p w14:paraId="6D88CC68" w14:textId="53ACB497" w:rsidR="00976B2E" w:rsidRPr="003F1B69" w:rsidRDefault="00976B2E" w:rsidP="00FD4F12">
      <w:r w:rsidRPr="003F1B69">
        <w:t xml:space="preserve">The user logs in early on in the </w:t>
      </w:r>
      <w:r w:rsidR="003C4367" w:rsidRPr="003F1B69">
        <w:t>capture</w:t>
      </w:r>
      <w:r w:rsidRPr="003F1B69">
        <w:t xml:space="preserve"> and downloads a file.</w:t>
      </w:r>
      <w:r w:rsidR="00264F12" w:rsidRPr="003F1B69">
        <w:t xml:space="preserve">  Inspect this traffic and answer the following questions:</w:t>
      </w:r>
    </w:p>
    <w:p w14:paraId="61C5EF9C" w14:textId="77777777" w:rsidR="00976B2E" w:rsidRDefault="00976B2E" w:rsidP="00FD4F12">
      <w:pPr>
        <w:rPr>
          <w:rFonts w:ascii="Calibri" w:hAnsi="Calibri" w:cs="Calibri"/>
          <w:sz w:val="22"/>
          <w:szCs w:val="22"/>
          <w:highlight w:val="yellow"/>
        </w:rPr>
      </w:pPr>
    </w:p>
    <w:p w14:paraId="29C9BC06" w14:textId="5D861263" w:rsidR="00FD4F12" w:rsidRPr="003F1B69" w:rsidRDefault="003F1B69" w:rsidP="00FD4F12">
      <w:r>
        <w:rPr>
          <w:i/>
          <w:highlight w:val="yellow"/>
        </w:rPr>
        <w:t>Question #</w:t>
      </w:r>
      <w:r>
        <w:rPr>
          <w:i/>
          <w:highlight w:val="yellow"/>
        </w:rPr>
        <w:t>6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FD4F12" w:rsidRPr="003F1B69">
        <w:t>What is the username and password of the FTP user?</w:t>
      </w:r>
      <w:r w:rsidR="00E37F1A" w:rsidRPr="003F1B69">
        <w:t xml:space="preserve"> (.5 point)</w:t>
      </w:r>
    </w:p>
    <w:p w14:paraId="0D40F282" w14:textId="77777777" w:rsidR="009C43A9" w:rsidRPr="003F1B69" w:rsidRDefault="009C43A9" w:rsidP="00FD4F12"/>
    <w:p w14:paraId="7EF308C5" w14:textId="4CA45DF5" w:rsidR="00FD4F12" w:rsidRPr="003F1B69" w:rsidRDefault="00FD4F12" w:rsidP="00FD4F12"/>
    <w:p w14:paraId="42EAE69F" w14:textId="5F75D888" w:rsidR="00FD4F12" w:rsidRPr="003F1B69" w:rsidRDefault="003F1B69" w:rsidP="00FD4F12">
      <w:r>
        <w:rPr>
          <w:i/>
          <w:highlight w:val="yellow"/>
        </w:rPr>
        <w:t>Question #</w:t>
      </w:r>
      <w:r>
        <w:rPr>
          <w:i/>
          <w:highlight w:val="yellow"/>
        </w:rPr>
        <w:t>7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FD4F12" w:rsidRPr="003F1B69">
        <w:t>What is the name and version of the FTP software on the server?</w:t>
      </w:r>
      <w:r w:rsidR="00E37F1A" w:rsidRPr="003F1B69">
        <w:t xml:space="preserve"> (.5 point)</w:t>
      </w:r>
    </w:p>
    <w:p w14:paraId="23381B61" w14:textId="77777777" w:rsidR="009C43A9" w:rsidRPr="003F1B69" w:rsidRDefault="009C43A9" w:rsidP="00FD4F12"/>
    <w:p w14:paraId="081DCD7C" w14:textId="7A60D394" w:rsidR="00FD4F12" w:rsidRPr="003F1B69" w:rsidRDefault="00FD4F12" w:rsidP="00FD4F12"/>
    <w:p w14:paraId="2BF01CD0" w14:textId="4238AC8A" w:rsidR="00FD4F12" w:rsidRPr="003F1B69" w:rsidRDefault="003F1B69" w:rsidP="00FD4F12">
      <w:r>
        <w:rPr>
          <w:i/>
          <w:highlight w:val="yellow"/>
        </w:rPr>
        <w:t>Question #</w:t>
      </w:r>
      <w:r>
        <w:rPr>
          <w:i/>
          <w:highlight w:val="yellow"/>
        </w:rPr>
        <w:t>8</w:t>
      </w:r>
      <w:r>
        <w:rPr>
          <w:i/>
          <w:highlight w:val="yellow"/>
        </w:rPr>
        <w:t>:</w:t>
      </w:r>
      <w:r w:rsidR="00FD4F12" w:rsidRPr="003F1B69">
        <w:t xml:space="preserve">What is the </w:t>
      </w:r>
      <w:r w:rsidR="00403252" w:rsidRPr="003F1B69">
        <w:t>name of</w:t>
      </w:r>
      <w:r w:rsidR="00FD4F12" w:rsidRPr="003F1B69">
        <w:t xml:space="preserve"> the file that was downloaded?</w:t>
      </w:r>
      <w:r w:rsidR="00E37F1A" w:rsidRPr="003F1B69">
        <w:t xml:space="preserve"> (.5 point)</w:t>
      </w:r>
    </w:p>
    <w:p w14:paraId="37FF70FF" w14:textId="77777777" w:rsidR="009C43A9" w:rsidRPr="003F1B69" w:rsidRDefault="009C43A9" w:rsidP="00FD4F12"/>
    <w:p w14:paraId="7E1F10C0" w14:textId="08D286D2" w:rsidR="00863AD6" w:rsidRPr="003F1B69" w:rsidRDefault="00863AD6" w:rsidP="00FD4F12"/>
    <w:p w14:paraId="5D60BF68" w14:textId="6409CB56" w:rsidR="00863AD6" w:rsidRPr="003F1B69" w:rsidRDefault="003F1B69" w:rsidP="00863AD6">
      <w:r>
        <w:rPr>
          <w:i/>
          <w:highlight w:val="yellow"/>
        </w:rPr>
        <w:t>Question #</w:t>
      </w:r>
      <w:r>
        <w:rPr>
          <w:i/>
          <w:highlight w:val="yellow"/>
        </w:rPr>
        <w:t>9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863AD6" w:rsidRPr="003F1B69">
        <w:t>What is the content of the file downloaded?</w:t>
      </w:r>
      <w:r w:rsidR="00E37F1A" w:rsidRPr="003F1B69">
        <w:t xml:space="preserve"> (</w:t>
      </w:r>
      <w:r w:rsidR="00FD3115" w:rsidRPr="003F1B69">
        <w:t>.5</w:t>
      </w:r>
      <w:r w:rsidR="00E37F1A" w:rsidRPr="003F1B69">
        <w:t xml:space="preserve"> point)</w:t>
      </w:r>
    </w:p>
    <w:p w14:paraId="2DA9E13C" w14:textId="77777777" w:rsidR="009C43A9" w:rsidRDefault="009C43A9" w:rsidP="00863AD6">
      <w:pPr>
        <w:rPr>
          <w:rFonts w:ascii="Calibri" w:hAnsi="Calibri" w:cs="Calibri"/>
          <w:sz w:val="22"/>
          <w:szCs w:val="22"/>
        </w:rPr>
      </w:pPr>
    </w:p>
    <w:p w14:paraId="12BD9E5B" w14:textId="0F70B6EB" w:rsidR="00976B2E" w:rsidRDefault="00976B2E" w:rsidP="00863AD6">
      <w:pPr>
        <w:rPr>
          <w:rFonts w:ascii="Calibri" w:hAnsi="Calibri" w:cs="Calibri"/>
          <w:sz w:val="22"/>
          <w:szCs w:val="22"/>
        </w:rPr>
      </w:pPr>
    </w:p>
    <w:p w14:paraId="72261AA4" w14:textId="0B26B7E4" w:rsidR="00976B2E" w:rsidRPr="0094411E" w:rsidRDefault="00976B2E" w:rsidP="00863AD6">
      <w:r w:rsidRPr="0094411E">
        <w:t xml:space="preserve">Later in the FTP </w:t>
      </w:r>
      <w:r w:rsidR="003C4367" w:rsidRPr="0094411E">
        <w:t>capture</w:t>
      </w:r>
      <w:r w:rsidRPr="0094411E">
        <w:t xml:space="preserve"> the user tries to log in using another username.  After many failed password guesses the user guess</w:t>
      </w:r>
      <w:r w:rsidR="00200AB1" w:rsidRPr="0094411E">
        <w:t>es</w:t>
      </w:r>
      <w:r w:rsidRPr="0094411E">
        <w:t xml:space="preserve"> the correct password and i</w:t>
      </w:r>
      <w:r w:rsidR="00200AB1" w:rsidRPr="0094411E">
        <w:t>s</w:t>
      </w:r>
      <w:r w:rsidRPr="0094411E">
        <w:t xml:space="preserve"> authenticated to the FTP server.</w:t>
      </w:r>
      <w:r w:rsidR="00200AB1" w:rsidRPr="0094411E">
        <w:t xml:space="preserve">  Inspect this traffic and answer the following questions:</w:t>
      </w:r>
    </w:p>
    <w:p w14:paraId="0823CD18" w14:textId="77777777" w:rsidR="003C4367" w:rsidRDefault="003C4367" w:rsidP="00976B2E">
      <w:pPr>
        <w:rPr>
          <w:rFonts w:ascii="Calibri" w:hAnsi="Calibri" w:cs="Calibri"/>
          <w:sz w:val="22"/>
          <w:szCs w:val="22"/>
          <w:highlight w:val="yellow"/>
        </w:rPr>
      </w:pPr>
    </w:p>
    <w:p w14:paraId="39ABE39C" w14:textId="289ADA54" w:rsidR="00976B2E" w:rsidRPr="00645FB3" w:rsidRDefault="00645FB3" w:rsidP="00976B2E">
      <w:r>
        <w:rPr>
          <w:i/>
          <w:highlight w:val="yellow"/>
        </w:rPr>
        <w:t>Question #</w:t>
      </w:r>
      <w:r>
        <w:rPr>
          <w:i/>
          <w:highlight w:val="yellow"/>
        </w:rPr>
        <w:t>10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976B2E" w:rsidRPr="00645FB3">
        <w:t>What is the new username and password of the FTP user</w:t>
      </w:r>
      <w:r w:rsidR="00267745" w:rsidRPr="00645FB3">
        <w:t xml:space="preserve"> that is successful</w:t>
      </w:r>
      <w:r w:rsidR="00976B2E" w:rsidRPr="00645FB3">
        <w:t>?</w:t>
      </w:r>
      <w:r w:rsidR="00E37F1A" w:rsidRPr="00645FB3">
        <w:t xml:space="preserve"> (.5 point)</w:t>
      </w:r>
    </w:p>
    <w:p w14:paraId="5482C2A1" w14:textId="77777777" w:rsidR="009C43A9" w:rsidRPr="00645FB3" w:rsidRDefault="009C43A9" w:rsidP="00976B2E"/>
    <w:p w14:paraId="650E3661" w14:textId="77777777" w:rsidR="00976B2E" w:rsidRPr="00645FB3" w:rsidRDefault="00976B2E" w:rsidP="00976B2E"/>
    <w:p w14:paraId="6D490FFC" w14:textId="7D4B2E51" w:rsidR="00976B2E" w:rsidRPr="00645FB3" w:rsidRDefault="00645FB3" w:rsidP="00976B2E">
      <w:r>
        <w:rPr>
          <w:i/>
          <w:highlight w:val="yellow"/>
        </w:rPr>
        <w:lastRenderedPageBreak/>
        <w:t>Question #</w:t>
      </w:r>
      <w:r>
        <w:rPr>
          <w:i/>
          <w:highlight w:val="yellow"/>
        </w:rPr>
        <w:t>11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976B2E" w:rsidRPr="00645FB3">
        <w:t xml:space="preserve">What </w:t>
      </w:r>
      <w:r w:rsidR="00200AB1" w:rsidRPr="00645FB3">
        <w:t>are</w:t>
      </w:r>
      <w:r w:rsidR="00976B2E" w:rsidRPr="00645FB3">
        <w:t xml:space="preserve"> the name</w:t>
      </w:r>
      <w:r w:rsidR="00200AB1" w:rsidRPr="00645FB3">
        <w:t>s</w:t>
      </w:r>
      <w:r w:rsidR="00976B2E" w:rsidRPr="00645FB3">
        <w:t xml:space="preserve"> of the </w:t>
      </w:r>
      <w:r w:rsidR="003C4367" w:rsidRPr="00645FB3">
        <w:t xml:space="preserve">2 </w:t>
      </w:r>
      <w:r w:rsidR="00976B2E" w:rsidRPr="00645FB3">
        <w:t>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ed while logged in as this new user?</w:t>
      </w:r>
      <w:r w:rsidR="00E37F1A" w:rsidRPr="00645FB3">
        <w:t xml:space="preserve"> (.5 point)</w:t>
      </w:r>
    </w:p>
    <w:p w14:paraId="153B1B31" w14:textId="77777777" w:rsidR="009C43A9" w:rsidRDefault="009C43A9" w:rsidP="00976B2E">
      <w:pPr>
        <w:rPr>
          <w:rFonts w:ascii="Calibri" w:hAnsi="Calibri" w:cs="Calibri"/>
          <w:sz w:val="22"/>
          <w:szCs w:val="22"/>
        </w:rPr>
      </w:pPr>
    </w:p>
    <w:p w14:paraId="26F73434" w14:textId="77777777" w:rsidR="00976B2E" w:rsidRDefault="00976B2E" w:rsidP="00976B2E">
      <w:pPr>
        <w:rPr>
          <w:rFonts w:ascii="Calibri" w:hAnsi="Calibri" w:cs="Calibri"/>
          <w:sz w:val="22"/>
          <w:szCs w:val="22"/>
        </w:rPr>
      </w:pPr>
    </w:p>
    <w:p w14:paraId="749A79E4" w14:textId="506BAE41" w:rsidR="00976B2E" w:rsidRPr="00645FB3" w:rsidRDefault="00645FB3" w:rsidP="00976B2E">
      <w:r>
        <w:rPr>
          <w:i/>
          <w:highlight w:val="yellow"/>
        </w:rPr>
        <w:t>Question #</w:t>
      </w:r>
      <w:r>
        <w:rPr>
          <w:i/>
          <w:highlight w:val="yellow"/>
        </w:rPr>
        <w:t>12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976B2E" w:rsidRPr="00645FB3">
        <w:t xml:space="preserve">Cut and paste a screenshot of the contents of the </w:t>
      </w:r>
      <w:r w:rsidR="003C4367" w:rsidRPr="00645FB3">
        <w:t>two</w:t>
      </w:r>
      <w:r w:rsidR="00976B2E" w:rsidRPr="00645FB3">
        <w:t xml:space="preserve"> 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</w:t>
      </w:r>
      <w:r w:rsidR="00200AB1" w:rsidRPr="00645FB3">
        <w:t>ed</w:t>
      </w:r>
      <w:r w:rsidR="00976B2E" w:rsidRPr="00645FB3">
        <w:t xml:space="preserve"> while logged in as this user.</w:t>
      </w:r>
      <w:r w:rsidR="00E37F1A" w:rsidRPr="00645FB3">
        <w:t xml:space="preserve"> (</w:t>
      </w:r>
      <w:r w:rsidR="00FD3115" w:rsidRPr="00645FB3">
        <w:t>.5</w:t>
      </w:r>
      <w:r w:rsidR="00E37F1A" w:rsidRPr="00645FB3">
        <w:t xml:space="preserve"> point)</w:t>
      </w:r>
    </w:p>
    <w:p w14:paraId="0F8ADD84" w14:textId="77777777" w:rsidR="00863AD6" w:rsidRDefault="00863AD6" w:rsidP="00FD4F12">
      <w:pPr>
        <w:rPr>
          <w:rFonts w:ascii="Calibri" w:hAnsi="Calibri" w:cs="Calibri"/>
          <w:sz w:val="22"/>
          <w:szCs w:val="22"/>
        </w:rPr>
      </w:pPr>
    </w:p>
    <w:p w14:paraId="6FA1C42E" w14:textId="77777777" w:rsidR="00FD4F12" w:rsidRDefault="00FD4F12" w:rsidP="00FD4F12">
      <w:pPr>
        <w:rPr>
          <w:rFonts w:ascii="Calibri" w:hAnsi="Calibri" w:cs="Calibri"/>
          <w:sz w:val="22"/>
          <w:szCs w:val="22"/>
        </w:rPr>
      </w:pPr>
    </w:p>
    <w:p w14:paraId="58B56B86" w14:textId="114F448B" w:rsidR="00FD4F12" w:rsidRDefault="00D42A95" w:rsidP="00FD4F12">
      <w:pPr>
        <w:rPr>
          <w:rFonts w:ascii="Calibri" w:hAnsi="Calibri" w:cs="Calibri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Hints</w:t>
      </w:r>
      <w:r w:rsidRPr="00DF4893">
        <w:rPr>
          <w:rFonts w:asciiTheme="majorHAnsi" w:hAnsiTheme="majorHAnsi" w:cstheme="majorHAnsi"/>
          <w:b/>
          <w:bCs/>
          <w:i/>
          <w:iCs/>
          <w:sz w:val="20"/>
          <w:szCs w:val="20"/>
        </w:rPr>
        <w:t>:</w:t>
      </w:r>
      <w:r w:rsidRPr="00DF4893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FTP filtering will help here</w:t>
      </w:r>
      <w:r w:rsidR="006B43C9">
        <w:rPr>
          <w:rFonts w:asciiTheme="majorHAnsi" w:hAnsiTheme="majorHAnsi" w:cstheme="majorHAnsi"/>
          <w:i/>
          <w:iCs/>
          <w:sz w:val="20"/>
          <w:szCs w:val="20"/>
        </w:rPr>
        <w:t>.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Also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HTTP files can be downloaded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 xml:space="preserve"> as an object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but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FTP file transfers are embedded in the data channel.</w:t>
      </w:r>
    </w:p>
    <w:p w14:paraId="0807AECE" w14:textId="77777777" w:rsidR="00FD4F12" w:rsidRPr="00FD4F12" w:rsidRDefault="00FD4F12" w:rsidP="00FD4F12"/>
    <w:p w14:paraId="351EB3C5" w14:textId="77777777" w:rsidR="00FD4F12" w:rsidRDefault="00FD4F12" w:rsidP="00CC2728">
      <w:pPr>
        <w:rPr>
          <w:rFonts w:ascii="Calibri" w:hAnsi="Calibri" w:cs="Calibri"/>
          <w:b/>
          <w:sz w:val="22"/>
          <w:szCs w:val="22"/>
        </w:rPr>
      </w:pPr>
    </w:p>
    <w:p w14:paraId="32F2D0B3" w14:textId="2D73A846" w:rsidR="00CC2728" w:rsidRPr="00024FF8" w:rsidRDefault="00CC2728" w:rsidP="00CC2728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F1CB5">
        <w:rPr>
          <w:rFonts w:ascii="Calibri" w:hAnsi="Calibri" w:cs="Calibri"/>
          <w:b/>
          <w:sz w:val="22"/>
          <w:szCs w:val="22"/>
        </w:rPr>
        <w:t>2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Capturing traffic </w:t>
      </w:r>
      <w:r w:rsidR="003F22B4">
        <w:rPr>
          <w:rFonts w:ascii="Calibri" w:hAnsi="Calibri" w:cs="Calibri"/>
          <w:b/>
          <w:sz w:val="22"/>
          <w:szCs w:val="22"/>
        </w:rPr>
        <w:t xml:space="preserve">real-time </w:t>
      </w:r>
      <w:r>
        <w:rPr>
          <w:rFonts w:ascii="Calibri" w:hAnsi="Calibri" w:cs="Calibri"/>
          <w:b/>
          <w:sz w:val="22"/>
          <w:szCs w:val="22"/>
        </w:rPr>
        <w:t xml:space="preserve">using </w:t>
      </w:r>
      <w:r w:rsidRPr="00024FF8">
        <w:rPr>
          <w:rFonts w:ascii="Calibri" w:hAnsi="Calibri" w:cs="Calibri"/>
          <w:b/>
          <w:sz w:val="22"/>
          <w:szCs w:val="22"/>
        </w:rPr>
        <w:t>Wireshark</w:t>
      </w:r>
    </w:p>
    <w:p w14:paraId="429A3038" w14:textId="539DBE6B" w:rsidR="00DF4893" w:rsidRDefault="00DF4893">
      <w:pPr>
        <w:rPr>
          <w:rFonts w:ascii="Calibri" w:hAnsi="Calibri" w:cs="Calibri"/>
          <w:sz w:val="22"/>
          <w:szCs w:val="22"/>
        </w:rPr>
      </w:pPr>
    </w:p>
    <w:p w14:paraId="2543C4E8" w14:textId="4DEB3D9C" w:rsidR="00551A6E" w:rsidRPr="002C1681" w:rsidRDefault="00ED2AFD" w:rsidP="00551A6E">
      <w:pPr>
        <w:tabs>
          <w:tab w:val="left" w:pos="1275"/>
        </w:tabs>
      </w:pPr>
      <w:r w:rsidRPr="002C1681">
        <w:t xml:space="preserve">Now let’s take a look at some </w:t>
      </w:r>
      <w:r w:rsidR="003F22B4" w:rsidRPr="002C1681">
        <w:t>real-time</w:t>
      </w:r>
      <w:r w:rsidRPr="002C1681">
        <w:t xml:space="preserve"> packet capturing. Make sure that you are running Wireshark </w:t>
      </w:r>
      <w:r w:rsidR="009F463E" w:rsidRPr="002C1681">
        <w:t xml:space="preserve">as </w:t>
      </w:r>
      <w:r w:rsidR="009F463E" w:rsidRPr="00AE2DA1">
        <w:rPr>
          <w:b/>
          <w:bCs/>
        </w:rPr>
        <w:t>root.</w:t>
      </w:r>
      <w:r w:rsidR="009F463E" w:rsidRPr="002C1681">
        <w:t xml:space="preserve">  </w:t>
      </w:r>
    </w:p>
    <w:p w14:paraId="33E5CE13" w14:textId="77777777" w:rsidR="00551A6E" w:rsidRPr="002C1681" w:rsidRDefault="00551A6E" w:rsidP="00551A6E">
      <w:pPr>
        <w:tabs>
          <w:tab w:val="left" w:pos="1275"/>
        </w:tabs>
      </w:pPr>
    </w:p>
    <w:p w14:paraId="59F61CDB" w14:textId="4BF6CE85" w:rsidR="00ED2AFD" w:rsidRPr="002C1681" w:rsidRDefault="00ED2AFD">
      <w:r w:rsidRPr="002C1681">
        <w:t xml:space="preserve">Start a </w:t>
      </w:r>
      <w:r w:rsidR="00C3007E" w:rsidRPr="002C1681">
        <w:t>real-time</w:t>
      </w:r>
      <w:r w:rsidRPr="002C1681">
        <w:t xml:space="preserve"> capture in Wireshark</w:t>
      </w:r>
      <w:r w:rsidR="00D51423" w:rsidRPr="002C1681">
        <w:t xml:space="preserve"> </w:t>
      </w:r>
      <w:r w:rsidRPr="002C1681">
        <w:t xml:space="preserve">and then open a Web Browser within the Cyber Range and go to the site dvwa.example.com.  You will see a login screen.  Log in using the username of </w:t>
      </w:r>
      <w:r w:rsidRPr="00AE2DA1">
        <w:rPr>
          <w:b/>
          <w:bCs/>
        </w:rPr>
        <w:t>admin</w:t>
      </w:r>
      <w:r w:rsidRPr="002C1681">
        <w:t xml:space="preserve"> and the </w:t>
      </w:r>
      <w:r w:rsidRPr="00AE2DA1">
        <w:t>password</w:t>
      </w:r>
      <w:r w:rsidRPr="002C1681">
        <w:t xml:space="preserve"> of </w:t>
      </w:r>
      <w:r w:rsidRPr="00AE2DA1">
        <w:rPr>
          <w:b/>
          <w:bCs/>
        </w:rPr>
        <w:t>password</w:t>
      </w:r>
      <w:r w:rsidRPr="002C1681">
        <w:t>.</w:t>
      </w:r>
      <w:r w:rsidR="004372E9" w:rsidRPr="002C1681">
        <w:t xml:space="preserve">  You can exit out after you have logged in and then stop the Wireshark capture.</w:t>
      </w:r>
    </w:p>
    <w:p w14:paraId="37B18F7E" w14:textId="31DAB668" w:rsidR="004372E9" w:rsidRPr="002C1681" w:rsidRDefault="004372E9"/>
    <w:p w14:paraId="2B2D13B0" w14:textId="77777777" w:rsidR="00A96AA2" w:rsidRPr="002C1681" w:rsidRDefault="004372E9" w:rsidP="004372E9">
      <w:r w:rsidRPr="002C1681">
        <w:t xml:space="preserve">Filter your packet capture to show the HTTP POST where you entered your username and password.  </w:t>
      </w:r>
    </w:p>
    <w:p w14:paraId="20BC3879" w14:textId="77777777" w:rsidR="00A96AA2" w:rsidRPr="002C1681" w:rsidRDefault="00A96AA2" w:rsidP="004372E9"/>
    <w:p w14:paraId="7D842529" w14:textId="3BF9E37D" w:rsidR="00A96AA2" w:rsidRPr="00C93908" w:rsidRDefault="00C93908" w:rsidP="004372E9">
      <w:r>
        <w:rPr>
          <w:i/>
          <w:highlight w:val="yellow"/>
        </w:rPr>
        <w:t>Question #1</w:t>
      </w:r>
      <w:r>
        <w:rPr>
          <w:i/>
          <w:highlight w:val="yellow"/>
        </w:rPr>
        <w:t>3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A96AA2" w:rsidRPr="00C93908">
        <w:t>What filter did you use? (.5 point)</w:t>
      </w:r>
    </w:p>
    <w:p w14:paraId="28AE8BC1" w14:textId="77777777" w:rsidR="00A96AA2" w:rsidRPr="00C93908" w:rsidRDefault="00A96AA2" w:rsidP="004372E9"/>
    <w:p w14:paraId="184D50D3" w14:textId="77777777" w:rsidR="00A96AA2" w:rsidRPr="00C93908" w:rsidRDefault="00A96AA2" w:rsidP="004372E9"/>
    <w:p w14:paraId="35AB6646" w14:textId="149D7A43" w:rsidR="004372E9" w:rsidRPr="00C93908" w:rsidRDefault="00C93908" w:rsidP="004372E9">
      <w:r>
        <w:rPr>
          <w:i/>
          <w:highlight w:val="yellow"/>
        </w:rPr>
        <w:t>Question #1</w:t>
      </w:r>
      <w:r>
        <w:rPr>
          <w:i/>
          <w:highlight w:val="yellow"/>
        </w:rPr>
        <w:t>4</w:t>
      </w:r>
      <w:r>
        <w:rPr>
          <w:i/>
          <w:highlight w:val="yellow"/>
        </w:rPr>
        <w:t>:</w:t>
      </w:r>
      <w:r>
        <w:rPr>
          <w:i/>
        </w:rPr>
        <w:t xml:space="preserve"> </w:t>
      </w:r>
      <w:r w:rsidR="004372E9" w:rsidRPr="00C93908">
        <w:t>Cut and paste a screenshot of your packet capture that shows the</w:t>
      </w:r>
      <w:r w:rsidR="000B4E45" w:rsidRPr="00C93908">
        <w:t xml:space="preserve"> </w:t>
      </w:r>
      <w:r w:rsidR="004372E9" w:rsidRPr="00C93908">
        <w:t>username and password.</w:t>
      </w:r>
      <w:r w:rsidR="00E37F1A" w:rsidRPr="00C93908">
        <w:t xml:space="preserve"> (</w:t>
      </w:r>
      <w:r w:rsidR="00A96AA2" w:rsidRPr="00C93908">
        <w:t>.5</w:t>
      </w:r>
      <w:r w:rsidR="00E37F1A" w:rsidRPr="00C93908">
        <w:t xml:space="preserve"> point)</w:t>
      </w:r>
    </w:p>
    <w:p w14:paraId="2E948142" w14:textId="77777777" w:rsidR="004372E9" w:rsidRDefault="004372E9">
      <w:pPr>
        <w:rPr>
          <w:rFonts w:ascii="Calibri" w:hAnsi="Calibri" w:cs="Calibri"/>
          <w:sz w:val="22"/>
          <w:szCs w:val="22"/>
        </w:rPr>
      </w:pPr>
    </w:p>
    <w:p w14:paraId="68281EF6" w14:textId="77777777" w:rsidR="00BC79A2" w:rsidRDefault="00BC79A2">
      <w:pPr>
        <w:rPr>
          <w:rFonts w:ascii="Calibri" w:hAnsi="Calibri" w:cs="Calibri"/>
          <w:sz w:val="22"/>
          <w:szCs w:val="22"/>
        </w:rPr>
      </w:pPr>
    </w:p>
    <w:p w14:paraId="320E076D" w14:textId="50AFA83F" w:rsidR="00887962" w:rsidRDefault="004372E9">
      <w:pPr>
        <w:rPr>
          <w:rFonts w:ascii="Calibri" w:hAnsi="Calibri" w:cs="Calibri"/>
          <w:b/>
          <w:sz w:val="22"/>
          <w:szCs w:val="22"/>
        </w:rPr>
      </w:pPr>
      <w:r>
        <w:rPr>
          <w:b/>
          <w:bCs/>
          <w:i/>
          <w:iCs/>
          <w:sz w:val="20"/>
          <w:szCs w:val="20"/>
        </w:rPr>
        <w:t>NOTE:</w:t>
      </w:r>
      <w:r>
        <w:rPr>
          <w:i/>
          <w:iCs/>
          <w:sz w:val="20"/>
          <w:szCs w:val="20"/>
        </w:rPr>
        <w:t xml:space="preserve"> We will be using dvwa.example.com in future labs, so feel free to look around.</w:t>
      </w:r>
    </w:p>
    <w:p w14:paraId="72072AA1" w14:textId="77777777" w:rsidR="00024FF8" w:rsidRPr="00024FF8" w:rsidRDefault="00024FF8">
      <w:pPr>
        <w:rPr>
          <w:rFonts w:ascii="Calibri" w:hAnsi="Calibri" w:cs="Calibri"/>
          <w:b/>
          <w:sz w:val="22"/>
          <w:szCs w:val="22"/>
        </w:rPr>
      </w:pPr>
    </w:p>
    <w:p w14:paraId="21071CF1" w14:textId="77777777" w:rsidR="000C3286" w:rsidRDefault="000C3286" w:rsidP="00E94D11">
      <w:pPr>
        <w:rPr>
          <w:i/>
        </w:rPr>
      </w:pPr>
    </w:p>
    <w:p w14:paraId="50C83C68" w14:textId="77777777" w:rsidR="000C3286" w:rsidRDefault="000C3286" w:rsidP="00E94D11">
      <w:pPr>
        <w:rPr>
          <w:i/>
        </w:rPr>
      </w:pPr>
    </w:p>
    <w:p w14:paraId="5F8DF2BB" w14:textId="28EE15D4" w:rsidR="00E94D11" w:rsidRPr="00033D14" w:rsidRDefault="00E94D11" w:rsidP="00E94D11">
      <w:pPr>
        <w:rPr>
          <w:i/>
        </w:rPr>
      </w:pPr>
      <w:r w:rsidRPr="00033D14">
        <w:rPr>
          <w:i/>
        </w:rPr>
        <w:t>By submitting this assignment you are digitally signing the honor code, “I pledge that I have neither given nor r</w:t>
      </w:r>
      <w:r>
        <w:rPr>
          <w:i/>
        </w:rPr>
        <w:t>eceived help on this assignment</w:t>
      </w:r>
      <w:r w:rsidRPr="00033D14">
        <w:rPr>
          <w:i/>
        </w:rPr>
        <w:t>”</w:t>
      </w:r>
      <w:r>
        <w:rPr>
          <w:i/>
        </w:rPr>
        <w:t>.</w:t>
      </w:r>
    </w:p>
    <w:p w14:paraId="63A5E844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ECC6DF7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33A380D6" w14:textId="77777777" w:rsidR="00E94D11" w:rsidRPr="00396225" w:rsidRDefault="00E94D11" w:rsidP="00E94D11">
      <w:pPr>
        <w:pBdr>
          <w:bottom w:val="single" w:sz="6" w:space="1" w:color="auto"/>
        </w:pBdr>
        <w:tabs>
          <w:tab w:val="left" w:pos="1275"/>
        </w:tabs>
        <w:rPr>
          <w:b/>
        </w:rPr>
      </w:pPr>
      <w:r w:rsidRPr="00396225">
        <w:rPr>
          <w:b/>
        </w:rPr>
        <w:t>END OF EXERCISE</w:t>
      </w:r>
    </w:p>
    <w:p w14:paraId="22925EFF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4531A87" w14:textId="77777777" w:rsidR="00E94D11" w:rsidRDefault="00E94D11" w:rsidP="00E94D11">
      <w:pPr>
        <w:rPr>
          <w:b/>
        </w:rPr>
      </w:pPr>
    </w:p>
    <w:p w14:paraId="632D883B" w14:textId="77777777" w:rsidR="00E94D11" w:rsidRPr="00603A8C" w:rsidRDefault="00E94D11" w:rsidP="00E94D11">
      <w:pPr>
        <w:tabs>
          <w:tab w:val="left" w:pos="1275"/>
        </w:tabs>
        <w:rPr>
          <w:b/>
        </w:rPr>
      </w:pPr>
      <w:r w:rsidRPr="00603A8C">
        <w:rPr>
          <w:b/>
        </w:rPr>
        <w:t>References</w:t>
      </w:r>
    </w:p>
    <w:p w14:paraId="64D01B72" w14:textId="77777777" w:rsidR="00E94D11" w:rsidRDefault="00E94D11" w:rsidP="00E94D11">
      <w:pPr>
        <w:tabs>
          <w:tab w:val="left" w:pos="1275"/>
        </w:tabs>
      </w:pPr>
    </w:p>
    <w:p w14:paraId="5E537FD9" w14:textId="2B37B831" w:rsidR="00E94D11" w:rsidRPr="00E94D11" w:rsidRDefault="00E94D11" w:rsidP="00E94D11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t xml:space="preserve">Wireshark </w:t>
      </w:r>
      <w:hyperlink r:id="rId12" w:history="1">
        <w:r>
          <w:rPr>
            <w:rStyle w:val="Hyperlink"/>
          </w:rPr>
          <w:t>https://www.wireshark.org/</w:t>
        </w:r>
      </w:hyperlink>
    </w:p>
    <w:p w14:paraId="318AEB67" w14:textId="77777777" w:rsidR="00B61C71" w:rsidRPr="006051AE" w:rsidRDefault="00B61C71" w:rsidP="00E94D11">
      <w:pPr>
        <w:tabs>
          <w:tab w:val="left" w:pos="1275"/>
        </w:tabs>
        <w:rPr>
          <w:rFonts w:ascii="Calibri" w:hAnsi="Calibri" w:cs="Calibri"/>
          <w:color w:val="FF0000"/>
          <w:sz w:val="22"/>
          <w:szCs w:val="22"/>
        </w:rPr>
      </w:pPr>
    </w:p>
    <w:sectPr w:rsidR="00B61C71" w:rsidRPr="006051AE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66ACE" w14:textId="77777777" w:rsidR="00391491" w:rsidRDefault="00391491">
      <w:r>
        <w:separator/>
      </w:r>
    </w:p>
  </w:endnote>
  <w:endnote w:type="continuationSeparator" w:id="0">
    <w:p w14:paraId="416648D1" w14:textId="77777777" w:rsidR="00391491" w:rsidRDefault="003914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629596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DCA80A9" w14:textId="24F5E16E" w:rsidR="00C67ECD" w:rsidRDefault="00C67ECD" w:rsidP="00303E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80983" w14:textId="77777777" w:rsidR="00C67ECD" w:rsidRDefault="00C67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8060" w14:textId="6392CA92" w:rsidR="00442B5C" w:rsidRDefault="00442B5C" w:rsidP="00442B5C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F08E32" wp14:editId="261FCC14">
          <wp:simplePos x="0" y="0"/>
          <wp:positionH relativeFrom="column">
            <wp:posOffset>-704538</wp:posOffset>
          </wp:positionH>
          <wp:positionV relativeFrom="paragraph">
            <wp:posOffset>141053</wp:posOffset>
          </wp:positionV>
          <wp:extent cx="1852930" cy="4895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CyberRange_RGB_Logo-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2930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78F11F" w14:textId="767E3A62" w:rsid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sz w:val="18"/>
        <w:szCs w:val="18"/>
      </w:rPr>
    </w:pPr>
    <w:r w:rsidRPr="00442B5C">
      <w:rPr>
        <w:sz w:val="18"/>
        <w:szCs w:val="18"/>
      </w:rPr>
      <w:t xml:space="preserve">© 2020 Virginia Cyber Range.  Created by Thomas Weeks.  </w:t>
    </w:r>
    <w:hyperlink r:id="rId2">
      <w:r w:rsidRPr="00442B5C">
        <w:rPr>
          <w:sz w:val="18"/>
          <w:szCs w:val="18"/>
        </w:rPr>
        <w:t>(CC BY-NC-SA 4.0)</w:t>
      </w:r>
    </w:hyperlink>
    <w:r w:rsidRPr="00442B5C">
      <w:rPr>
        <w:sz w:val="18"/>
        <w:szCs w:val="18"/>
      </w:rPr>
      <w:t xml:space="preserve"> </w:t>
    </w:r>
  </w:p>
  <w:sdt>
    <w:sdtPr>
      <w:rPr>
        <w:rStyle w:val="PageNumber"/>
      </w:rPr>
      <w:id w:val="18647844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0BF913B" w14:textId="77777777" w:rsidR="00442B5C" w:rsidRDefault="00442B5C" w:rsidP="00442B5C">
        <w:pPr>
          <w:pStyle w:val="Footer"/>
          <w:framePr w:wrap="none" w:vAnchor="text" w:hAnchor="page" w:x="6049" w:y="33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AC5839" w14:textId="572851E1" w:rsidR="00442B5C" w:rsidRP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hAnsi="Calibri" w:cs="Calibri"/>
        <w:color w:val="0563C1"/>
        <w:sz w:val="18"/>
        <w:szCs w:val="18"/>
        <w:u w:val="single"/>
      </w:rPr>
    </w:pPr>
    <w:r>
      <w:rPr>
        <w:sz w:val="18"/>
        <w:szCs w:val="18"/>
      </w:rPr>
      <w:t>Mo</w:t>
    </w:r>
    <w:r w:rsidRPr="00442B5C">
      <w:rPr>
        <w:sz w:val="18"/>
        <w:szCs w:val="18"/>
      </w:rPr>
      <w:t xml:space="preserve">dified by Angela Orebaugh, </w:t>
    </w:r>
    <w:proofErr w:type="spellStart"/>
    <w:r w:rsidRPr="00442B5C">
      <w:rPr>
        <w:sz w:val="18"/>
        <w:szCs w:val="18"/>
      </w:rPr>
      <w:t>Ph.D</w:t>
    </w:r>
    <w:proofErr w:type="spellEnd"/>
    <w:r w:rsidRPr="00442B5C">
      <w:rPr>
        <w:sz w:val="18"/>
        <w:szCs w:val="18"/>
      </w:rPr>
      <w:t>, CISSP, University of Virgini</w:t>
    </w:r>
    <w:r>
      <w:rPr>
        <w:sz w:val="18"/>
        <w:szCs w:val="18"/>
      </w:rPr>
      <w:t>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1C30" w14:textId="77777777" w:rsidR="00391491" w:rsidRDefault="00391491">
      <w:r>
        <w:separator/>
      </w:r>
    </w:p>
  </w:footnote>
  <w:footnote w:type="continuationSeparator" w:id="0">
    <w:p w14:paraId="184E98E0" w14:textId="77777777" w:rsidR="00391491" w:rsidRDefault="003914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A5CB" w14:textId="77777777" w:rsidR="00731021" w:rsidRPr="00CE6134" w:rsidRDefault="00731021" w:rsidP="00731021">
    <w:pPr>
      <w:rPr>
        <w:rFonts w:ascii="Calibri" w:hAnsi="Calibri" w:cs="Calibri"/>
        <w:color w:val="000000" w:themeColor="text1"/>
        <w:sz w:val="22"/>
        <w:szCs w:val="22"/>
      </w:rPr>
    </w:pPr>
    <w:r w:rsidRPr="00CE6134">
      <w:rPr>
        <w:rFonts w:ascii="Calibri" w:hAnsi="Calibri" w:cs="Calibri"/>
        <w:color w:val="000000" w:themeColor="text1"/>
        <w:sz w:val="22"/>
        <w:szCs w:val="22"/>
      </w:rPr>
      <w:t>CS 3710 Introduction to Cybersecurity</w:t>
    </w:r>
  </w:p>
  <w:p w14:paraId="4467129F" w14:textId="08750162" w:rsidR="00731021" w:rsidRPr="00CE6134" w:rsidRDefault="00731021" w:rsidP="00731021">
    <w:pPr>
      <w:pStyle w:val="Header"/>
      <w:rPr>
        <w:color w:val="000000" w:themeColor="text1"/>
      </w:rPr>
    </w:pPr>
    <w:r w:rsidRPr="00CE6134">
      <w:rPr>
        <w:color w:val="000000" w:themeColor="text1"/>
      </w:rPr>
      <w:t xml:space="preserve">Term: </w:t>
    </w:r>
    <w:r w:rsidR="0051194B">
      <w:rPr>
        <w:color w:val="000000" w:themeColor="text1"/>
      </w:rPr>
      <w:t>Spring</w:t>
    </w:r>
    <w:r w:rsidRPr="00CE6134">
      <w:rPr>
        <w:color w:val="000000" w:themeColor="text1"/>
      </w:rPr>
      <w:t xml:space="preserve"> 202</w:t>
    </w:r>
    <w:r w:rsidR="0051194B">
      <w:rPr>
        <w:color w:val="000000" w:themeColor="text1"/>
      </w:rPr>
      <w:t>2</w:t>
    </w:r>
  </w:p>
  <w:p w14:paraId="361BDC97" w14:textId="77777777" w:rsidR="001D4DA3" w:rsidRDefault="001D4DA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75B0"/>
    <w:multiLevelType w:val="hybridMultilevel"/>
    <w:tmpl w:val="8B2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F521F"/>
    <w:multiLevelType w:val="hybridMultilevel"/>
    <w:tmpl w:val="1902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1133D"/>
    <w:multiLevelType w:val="multilevel"/>
    <w:tmpl w:val="5C463B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AA87AAA"/>
    <w:multiLevelType w:val="multilevel"/>
    <w:tmpl w:val="3F341A4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0ABF73DA"/>
    <w:multiLevelType w:val="hybridMultilevel"/>
    <w:tmpl w:val="9F5E5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D408C"/>
    <w:multiLevelType w:val="hybridMultilevel"/>
    <w:tmpl w:val="009C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D0608"/>
    <w:multiLevelType w:val="multilevel"/>
    <w:tmpl w:val="39ACCCC2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7" w15:restartNumberingAfterBreak="0">
    <w:nsid w:val="1D3A6B32"/>
    <w:multiLevelType w:val="multilevel"/>
    <w:tmpl w:val="75640B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EC77B96"/>
    <w:multiLevelType w:val="hybridMultilevel"/>
    <w:tmpl w:val="FEC08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B0555"/>
    <w:multiLevelType w:val="hybridMultilevel"/>
    <w:tmpl w:val="64941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04007"/>
    <w:multiLevelType w:val="hybridMultilevel"/>
    <w:tmpl w:val="27DEF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5051"/>
    <w:multiLevelType w:val="multilevel"/>
    <w:tmpl w:val="06F2DF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D3B7E"/>
    <w:multiLevelType w:val="hybridMultilevel"/>
    <w:tmpl w:val="A556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7F89"/>
    <w:multiLevelType w:val="hybridMultilevel"/>
    <w:tmpl w:val="EC76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E33BA"/>
    <w:multiLevelType w:val="hybridMultilevel"/>
    <w:tmpl w:val="B3460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9651D"/>
    <w:multiLevelType w:val="multilevel"/>
    <w:tmpl w:val="C4B01EF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6" w15:restartNumberingAfterBreak="0">
    <w:nsid w:val="2BBC0D05"/>
    <w:multiLevelType w:val="multilevel"/>
    <w:tmpl w:val="51C0A7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CBF629F"/>
    <w:multiLevelType w:val="hybridMultilevel"/>
    <w:tmpl w:val="874CD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70E65"/>
    <w:multiLevelType w:val="hybridMultilevel"/>
    <w:tmpl w:val="CFB03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1C645C"/>
    <w:multiLevelType w:val="multilevel"/>
    <w:tmpl w:val="F96C5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04714"/>
    <w:multiLevelType w:val="multilevel"/>
    <w:tmpl w:val="2B4097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39328EF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52F71B0"/>
    <w:multiLevelType w:val="multilevel"/>
    <w:tmpl w:val="8E90C1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6091723"/>
    <w:multiLevelType w:val="multilevel"/>
    <w:tmpl w:val="AC4C5CE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4" w15:restartNumberingAfterBreak="0">
    <w:nsid w:val="486928CF"/>
    <w:multiLevelType w:val="hybridMultilevel"/>
    <w:tmpl w:val="97DE8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C0942"/>
    <w:multiLevelType w:val="multilevel"/>
    <w:tmpl w:val="BF829A1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6" w15:restartNumberingAfterBreak="0">
    <w:nsid w:val="4C617C35"/>
    <w:multiLevelType w:val="hybridMultilevel"/>
    <w:tmpl w:val="BBBE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E4E59"/>
    <w:multiLevelType w:val="hybridMultilevel"/>
    <w:tmpl w:val="EA40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B4693"/>
    <w:multiLevelType w:val="multilevel"/>
    <w:tmpl w:val="4F4A2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5182FB4"/>
    <w:multiLevelType w:val="multilevel"/>
    <w:tmpl w:val="8C5E7D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69C626C"/>
    <w:multiLevelType w:val="multilevel"/>
    <w:tmpl w:val="0C8A45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9E45819"/>
    <w:multiLevelType w:val="hybridMultilevel"/>
    <w:tmpl w:val="FFDC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830"/>
    <w:multiLevelType w:val="multilevel"/>
    <w:tmpl w:val="4AD05F3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3" w15:restartNumberingAfterBreak="0">
    <w:nsid w:val="5AE00C8A"/>
    <w:multiLevelType w:val="multilevel"/>
    <w:tmpl w:val="831EBC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C7285C"/>
    <w:multiLevelType w:val="hybridMultilevel"/>
    <w:tmpl w:val="19760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2803F1"/>
    <w:multiLevelType w:val="multilevel"/>
    <w:tmpl w:val="BC8A82EC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6" w15:restartNumberingAfterBreak="0">
    <w:nsid w:val="5EBA6020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4111BC3"/>
    <w:multiLevelType w:val="hybridMultilevel"/>
    <w:tmpl w:val="E1AE5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96EFC"/>
    <w:multiLevelType w:val="hybridMultilevel"/>
    <w:tmpl w:val="1C32FF3C"/>
    <w:lvl w:ilvl="0" w:tplc="75F47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BB0DBF"/>
    <w:multiLevelType w:val="hybridMultilevel"/>
    <w:tmpl w:val="039E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B6C90"/>
    <w:multiLevelType w:val="hybridMultilevel"/>
    <w:tmpl w:val="2DFEE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E4537D"/>
    <w:multiLevelType w:val="multilevel"/>
    <w:tmpl w:val="4E0489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b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A3F4BA3"/>
    <w:multiLevelType w:val="hybridMultilevel"/>
    <w:tmpl w:val="F1282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D35DC7"/>
    <w:multiLevelType w:val="multilevel"/>
    <w:tmpl w:val="17544FEA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cstheme="majorHAnsi"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44" w15:restartNumberingAfterBreak="0">
    <w:nsid w:val="727F3BB0"/>
    <w:multiLevelType w:val="multilevel"/>
    <w:tmpl w:val="44087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5" w15:restartNumberingAfterBreak="0">
    <w:nsid w:val="741B0AD8"/>
    <w:multiLevelType w:val="hybridMultilevel"/>
    <w:tmpl w:val="34FE717E"/>
    <w:lvl w:ilvl="0" w:tplc="66E279D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D97265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A43319E"/>
    <w:multiLevelType w:val="hybridMultilevel"/>
    <w:tmpl w:val="54EE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BC4405"/>
    <w:multiLevelType w:val="hybridMultilevel"/>
    <w:tmpl w:val="BE4A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35"/>
  </w:num>
  <w:num w:numId="3">
    <w:abstractNumId w:val="2"/>
  </w:num>
  <w:num w:numId="4">
    <w:abstractNumId w:val="7"/>
  </w:num>
  <w:num w:numId="5">
    <w:abstractNumId w:val="16"/>
  </w:num>
  <w:num w:numId="6">
    <w:abstractNumId w:val="23"/>
  </w:num>
  <w:num w:numId="7">
    <w:abstractNumId w:val="3"/>
  </w:num>
  <w:num w:numId="8">
    <w:abstractNumId w:val="6"/>
  </w:num>
  <w:num w:numId="9">
    <w:abstractNumId w:val="44"/>
  </w:num>
  <w:num w:numId="10">
    <w:abstractNumId w:val="15"/>
  </w:num>
  <w:num w:numId="11">
    <w:abstractNumId w:val="29"/>
  </w:num>
  <w:num w:numId="12">
    <w:abstractNumId w:val="43"/>
  </w:num>
  <w:num w:numId="13">
    <w:abstractNumId w:val="32"/>
  </w:num>
  <w:num w:numId="14">
    <w:abstractNumId w:val="25"/>
  </w:num>
  <w:num w:numId="15">
    <w:abstractNumId w:val="20"/>
  </w:num>
  <w:num w:numId="16">
    <w:abstractNumId w:val="9"/>
  </w:num>
  <w:num w:numId="17">
    <w:abstractNumId w:val="22"/>
  </w:num>
  <w:num w:numId="18">
    <w:abstractNumId w:val="18"/>
  </w:num>
  <w:num w:numId="19">
    <w:abstractNumId w:val="0"/>
  </w:num>
  <w:num w:numId="20">
    <w:abstractNumId w:val="27"/>
  </w:num>
  <w:num w:numId="21">
    <w:abstractNumId w:val="17"/>
  </w:num>
  <w:num w:numId="22">
    <w:abstractNumId w:val="5"/>
  </w:num>
  <w:num w:numId="23">
    <w:abstractNumId w:val="39"/>
  </w:num>
  <w:num w:numId="24">
    <w:abstractNumId w:val="26"/>
  </w:num>
  <w:num w:numId="25">
    <w:abstractNumId w:val="42"/>
  </w:num>
  <w:num w:numId="26">
    <w:abstractNumId w:val="40"/>
  </w:num>
  <w:num w:numId="27">
    <w:abstractNumId w:val="10"/>
  </w:num>
  <w:num w:numId="28">
    <w:abstractNumId w:val="46"/>
  </w:num>
  <w:num w:numId="29">
    <w:abstractNumId w:val="21"/>
  </w:num>
  <w:num w:numId="30">
    <w:abstractNumId w:val="14"/>
  </w:num>
  <w:num w:numId="31">
    <w:abstractNumId w:val="28"/>
  </w:num>
  <w:num w:numId="32">
    <w:abstractNumId w:val="33"/>
  </w:num>
  <w:num w:numId="33">
    <w:abstractNumId w:val="34"/>
  </w:num>
  <w:num w:numId="34">
    <w:abstractNumId w:val="12"/>
  </w:num>
  <w:num w:numId="35">
    <w:abstractNumId w:val="8"/>
  </w:num>
  <w:num w:numId="36">
    <w:abstractNumId w:val="24"/>
  </w:num>
  <w:num w:numId="37">
    <w:abstractNumId w:val="13"/>
  </w:num>
  <w:num w:numId="38">
    <w:abstractNumId w:val="4"/>
  </w:num>
  <w:num w:numId="39">
    <w:abstractNumId w:val="47"/>
  </w:num>
  <w:num w:numId="40">
    <w:abstractNumId w:val="31"/>
  </w:num>
  <w:num w:numId="41">
    <w:abstractNumId w:val="37"/>
  </w:num>
  <w:num w:numId="42">
    <w:abstractNumId w:val="48"/>
  </w:num>
  <w:num w:numId="43">
    <w:abstractNumId w:val="38"/>
  </w:num>
  <w:num w:numId="44">
    <w:abstractNumId w:val="30"/>
  </w:num>
  <w:num w:numId="45">
    <w:abstractNumId w:val="1"/>
  </w:num>
  <w:num w:numId="46">
    <w:abstractNumId w:val="41"/>
  </w:num>
  <w:num w:numId="47">
    <w:abstractNumId w:val="11"/>
  </w:num>
  <w:num w:numId="48">
    <w:abstractNumId w:val="19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DS1tDAzMzYyNTBX0lEKTi0uzszPAykwNKgFAIp/0gEtAAAA"/>
  </w:docVars>
  <w:rsids>
    <w:rsidRoot w:val="001D4DA3"/>
    <w:rsid w:val="00005219"/>
    <w:rsid w:val="00005DA9"/>
    <w:rsid w:val="000070BE"/>
    <w:rsid w:val="000174A9"/>
    <w:rsid w:val="00024FF8"/>
    <w:rsid w:val="0003066D"/>
    <w:rsid w:val="000365EA"/>
    <w:rsid w:val="00050644"/>
    <w:rsid w:val="00055F66"/>
    <w:rsid w:val="000601FB"/>
    <w:rsid w:val="00074680"/>
    <w:rsid w:val="0007793B"/>
    <w:rsid w:val="00093F1D"/>
    <w:rsid w:val="00094771"/>
    <w:rsid w:val="00095843"/>
    <w:rsid w:val="000A2318"/>
    <w:rsid w:val="000A3964"/>
    <w:rsid w:val="000B4E45"/>
    <w:rsid w:val="000B5D2A"/>
    <w:rsid w:val="000C3286"/>
    <w:rsid w:val="000C7719"/>
    <w:rsid w:val="000D04E9"/>
    <w:rsid w:val="000D48C5"/>
    <w:rsid w:val="000D4B52"/>
    <w:rsid w:val="000E491C"/>
    <w:rsid w:val="000E7DB5"/>
    <w:rsid w:val="000E7F5B"/>
    <w:rsid w:val="000E7F79"/>
    <w:rsid w:val="000F1CB5"/>
    <w:rsid w:val="000F2307"/>
    <w:rsid w:val="00105316"/>
    <w:rsid w:val="00122D11"/>
    <w:rsid w:val="001246D6"/>
    <w:rsid w:val="00137BAA"/>
    <w:rsid w:val="00142FE9"/>
    <w:rsid w:val="00146E2E"/>
    <w:rsid w:val="001549DF"/>
    <w:rsid w:val="00161E41"/>
    <w:rsid w:val="00161E46"/>
    <w:rsid w:val="00162046"/>
    <w:rsid w:val="0017392A"/>
    <w:rsid w:val="001A0BF4"/>
    <w:rsid w:val="001A2B6F"/>
    <w:rsid w:val="001A62DC"/>
    <w:rsid w:val="001B6948"/>
    <w:rsid w:val="001D4DA3"/>
    <w:rsid w:val="001D564F"/>
    <w:rsid w:val="00200AB1"/>
    <w:rsid w:val="002075D7"/>
    <w:rsid w:val="0020793C"/>
    <w:rsid w:val="002118F8"/>
    <w:rsid w:val="002123AE"/>
    <w:rsid w:val="00220045"/>
    <w:rsid w:val="0022128D"/>
    <w:rsid w:val="00230519"/>
    <w:rsid w:val="002369CE"/>
    <w:rsid w:val="00237261"/>
    <w:rsid w:val="002439E7"/>
    <w:rsid w:val="00243BF0"/>
    <w:rsid w:val="00254D5D"/>
    <w:rsid w:val="00264E5D"/>
    <w:rsid w:val="00264F12"/>
    <w:rsid w:val="00267745"/>
    <w:rsid w:val="00272CC5"/>
    <w:rsid w:val="00273846"/>
    <w:rsid w:val="00274C9C"/>
    <w:rsid w:val="00274D97"/>
    <w:rsid w:val="002832AD"/>
    <w:rsid w:val="0028538E"/>
    <w:rsid w:val="00290FB7"/>
    <w:rsid w:val="002914EA"/>
    <w:rsid w:val="0029199D"/>
    <w:rsid w:val="00291C62"/>
    <w:rsid w:val="00293499"/>
    <w:rsid w:val="0029557B"/>
    <w:rsid w:val="00295DAA"/>
    <w:rsid w:val="002B18DB"/>
    <w:rsid w:val="002C1681"/>
    <w:rsid w:val="002D2457"/>
    <w:rsid w:val="002D29DE"/>
    <w:rsid w:val="002E764D"/>
    <w:rsid w:val="002F117A"/>
    <w:rsid w:val="002F133E"/>
    <w:rsid w:val="002F369D"/>
    <w:rsid w:val="002F40C7"/>
    <w:rsid w:val="002F4A2B"/>
    <w:rsid w:val="0030536D"/>
    <w:rsid w:val="003165AE"/>
    <w:rsid w:val="00322E81"/>
    <w:rsid w:val="00332790"/>
    <w:rsid w:val="00344064"/>
    <w:rsid w:val="003442AE"/>
    <w:rsid w:val="003531DB"/>
    <w:rsid w:val="0035351F"/>
    <w:rsid w:val="0036563C"/>
    <w:rsid w:val="00365CC8"/>
    <w:rsid w:val="003855F3"/>
    <w:rsid w:val="0039020B"/>
    <w:rsid w:val="00391491"/>
    <w:rsid w:val="003A5570"/>
    <w:rsid w:val="003B0B80"/>
    <w:rsid w:val="003B7DEC"/>
    <w:rsid w:val="003C23C6"/>
    <w:rsid w:val="003C4367"/>
    <w:rsid w:val="003C75DC"/>
    <w:rsid w:val="003D0FD6"/>
    <w:rsid w:val="003F1B69"/>
    <w:rsid w:val="003F22B4"/>
    <w:rsid w:val="00403252"/>
    <w:rsid w:val="00415FFF"/>
    <w:rsid w:val="00417EA8"/>
    <w:rsid w:val="00420C93"/>
    <w:rsid w:val="004244A7"/>
    <w:rsid w:val="004372E9"/>
    <w:rsid w:val="00440534"/>
    <w:rsid w:val="00442B5C"/>
    <w:rsid w:val="00443AF3"/>
    <w:rsid w:val="00465B2B"/>
    <w:rsid w:val="00465B67"/>
    <w:rsid w:val="004A19DF"/>
    <w:rsid w:val="004A7EBB"/>
    <w:rsid w:val="004B29B1"/>
    <w:rsid w:val="004C2309"/>
    <w:rsid w:val="004E656D"/>
    <w:rsid w:val="004F1970"/>
    <w:rsid w:val="00503127"/>
    <w:rsid w:val="0051194B"/>
    <w:rsid w:val="005175F3"/>
    <w:rsid w:val="00531EEC"/>
    <w:rsid w:val="00541120"/>
    <w:rsid w:val="00541621"/>
    <w:rsid w:val="00547EF3"/>
    <w:rsid w:val="00551A6E"/>
    <w:rsid w:val="005528E2"/>
    <w:rsid w:val="0055763F"/>
    <w:rsid w:val="00574292"/>
    <w:rsid w:val="00580925"/>
    <w:rsid w:val="00583120"/>
    <w:rsid w:val="005A39AD"/>
    <w:rsid w:val="005A3D27"/>
    <w:rsid w:val="005A6F88"/>
    <w:rsid w:val="005B3F12"/>
    <w:rsid w:val="005B5C5B"/>
    <w:rsid w:val="005B5E9F"/>
    <w:rsid w:val="005C262F"/>
    <w:rsid w:val="005D7D44"/>
    <w:rsid w:val="0060220A"/>
    <w:rsid w:val="00604AE1"/>
    <w:rsid w:val="006051AE"/>
    <w:rsid w:val="00610C75"/>
    <w:rsid w:val="00624987"/>
    <w:rsid w:val="0062594B"/>
    <w:rsid w:val="006363EF"/>
    <w:rsid w:val="00641243"/>
    <w:rsid w:val="00643703"/>
    <w:rsid w:val="00645FB3"/>
    <w:rsid w:val="006462A6"/>
    <w:rsid w:val="00655C41"/>
    <w:rsid w:val="00670105"/>
    <w:rsid w:val="0068042D"/>
    <w:rsid w:val="00683BDC"/>
    <w:rsid w:val="006860C2"/>
    <w:rsid w:val="00686DA5"/>
    <w:rsid w:val="00687856"/>
    <w:rsid w:val="006A25DB"/>
    <w:rsid w:val="006B3F75"/>
    <w:rsid w:val="006B43C9"/>
    <w:rsid w:val="006B662E"/>
    <w:rsid w:val="006D13FF"/>
    <w:rsid w:val="006D2327"/>
    <w:rsid w:val="006F1186"/>
    <w:rsid w:val="00712A33"/>
    <w:rsid w:val="00722E0C"/>
    <w:rsid w:val="00730CD5"/>
    <w:rsid w:val="00731021"/>
    <w:rsid w:val="00736735"/>
    <w:rsid w:val="00770F1D"/>
    <w:rsid w:val="00774BAE"/>
    <w:rsid w:val="0078763E"/>
    <w:rsid w:val="00790E95"/>
    <w:rsid w:val="00793DFB"/>
    <w:rsid w:val="007A02F1"/>
    <w:rsid w:val="007A4525"/>
    <w:rsid w:val="007B1D1C"/>
    <w:rsid w:val="007B506E"/>
    <w:rsid w:val="007C4E73"/>
    <w:rsid w:val="007C6682"/>
    <w:rsid w:val="007C6C7F"/>
    <w:rsid w:val="007C7A83"/>
    <w:rsid w:val="007D1776"/>
    <w:rsid w:val="007D24B6"/>
    <w:rsid w:val="007E3863"/>
    <w:rsid w:val="007E5EDF"/>
    <w:rsid w:val="007F7B60"/>
    <w:rsid w:val="00800B96"/>
    <w:rsid w:val="00806EF5"/>
    <w:rsid w:val="00810E19"/>
    <w:rsid w:val="00814F97"/>
    <w:rsid w:val="0081507D"/>
    <w:rsid w:val="0081579E"/>
    <w:rsid w:val="008236B6"/>
    <w:rsid w:val="008265CD"/>
    <w:rsid w:val="00826AF1"/>
    <w:rsid w:val="00827AA8"/>
    <w:rsid w:val="0083436C"/>
    <w:rsid w:val="008372BA"/>
    <w:rsid w:val="00841A64"/>
    <w:rsid w:val="00843B96"/>
    <w:rsid w:val="00863AD6"/>
    <w:rsid w:val="0086479A"/>
    <w:rsid w:val="00871553"/>
    <w:rsid w:val="008844E6"/>
    <w:rsid w:val="00884EE6"/>
    <w:rsid w:val="00885A4F"/>
    <w:rsid w:val="00886452"/>
    <w:rsid w:val="00887962"/>
    <w:rsid w:val="0089211E"/>
    <w:rsid w:val="008B2C61"/>
    <w:rsid w:val="008B5ADD"/>
    <w:rsid w:val="008C52AD"/>
    <w:rsid w:val="008D3B4D"/>
    <w:rsid w:val="008D6EB0"/>
    <w:rsid w:val="008E1027"/>
    <w:rsid w:val="009039AC"/>
    <w:rsid w:val="009057C2"/>
    <w:rsid w:val="0091489A"/>
    <w:rsid w:val="0094411E"/>
    <w:rsid w:val="00950FE9"/>
    <w:rsid w:val="00952275"/>
    <w:rsid w:val="00957814"/>
    <w:rsid w:val="009735BB"/>
    <w:rsid w:val="009745BD"/>
    <w:rsid w:val="00976B2E"/>
    <w:rsid w:val="009A0AB6"/>
    <w:rsid w:val="009A7743"/>
    <w:rsid w:val="009B1587"/>
    <w:rsid w:val="009B1FA1"/>
    <w:rsid w:val="009B28CC"/>
    <w:rsid w:val="009C2C11"/>
    <w:rsid w:val="009C43A9"/>
    <w:rsid w:val="009C7524"/>
    <w:rsid w:val="009D0A32"/>
    <w:rsid w:val="009E1901"/>
    <w:rsid w:val="009E59E5"/>
    <w:rsid w:val="009E6FF4"/>
    <w:rsid w:val="009F2F44"/>
    <w:rsid w:val="009F463E"/>
    <w:rsid w:val="00A02CD9"/>
    <w:rsid w:val="00A2474C"/>
    <w:rsid w:val="00A3405D"/>
    <w:rsid w:val="00A412EC"/>
    <w:rsid w:val="00A41D04"/>
    <w:rsid w:val="00A432B2"/>
    <w:rsid w:val="00A51C72"/>
    <w:rsid w:val="00A54F81"/>
    <w:rsid w:val="00A65727"/>
    <w:rsid w:val="00A67E70"/>
    <w:rsid w:val="00A86D7B"/>
    <w:rsid w:val="00A96AA2"/>
    <w:rsid w:val="00AA5B67"/>
    <w:rsid w:val="00AA7148"/>
    <w:rsid w:val="00AC109C"/>
    <w:rsid w:val="00AC393E"/>
    <w:rsid w:val="00AE2DA1"/>
    <w:rsid w:val="00B03D0A"/>
    <w:rsid w:val="00B1213F"/>
    <w:rsid w:val="00B61C71"/>
    <w:rsid w:val="00B73395"/>
    <w:rsid w:val="00B766D1"/>
    <w:rsid w:val="00B906F6"/>
    <w:rsid w:val="00B9154C"/>
    <w:rsid w:val="00B95219"/>
    <w:rsid w:val="00B96051"/>
    <w:rsid w:val="00BB7389"/>
    <w:rsid w:val="00BC09AF"/>
    <w:rsid w:val="00BC79A2"/>
    <w:rsid w:val="00BD0FE5"/>
    <w:rsid w:val="00BE28D3"/>
    <w:rsid w:val="00BE41DF"/>
    <w:rsid w:val="00BE4DAC"/>
    <w:rsid w:val="00BF1C85"/>
    <w:rsid w:val="00BF34FD"/>
    <w:rsid w:val="00C11F2E"/>
    <w:rsid w:val="00C1630B"/>
    <w:rsid w:val="00C17171"/>
    <w:rsid w:val="00C171BE"/>
    <w:rsid w:val="00C3007E"/>
    <w:rsid w:val="00C33452"/>
    <w:rsid w:val="00C40B6D"/>
    <w:rsid w:val="00C506E3"/>
    <w:rsid w:val="00C54105"/>
    <w:rsid w:val="00C659D2"/>
    <w:rsid w:val="00C67ECD"/>
    <w:rsid w:val="00C84E77"/>
    <w:rsid w:val="00C93908"/>
    <w:rsid w:val="00C94914"/>
    <w:rsid w:val="00CA2CEA"/>
    <w:rsid w:val="00CB3506"/>
    <w:rsid w:val="00CB4C12"/>
    <w:rsid w:val="00CC2728"/>
    <w:rsid w:val="00CC49A9"/>
    <w:rsid w:val="00CC56A7"/>
    <w:rsid w:val="00CD41DA"/>
    <w:rsid w:val="00CD49F8"/>
    <w:rsid w:val="00CD5F18"/>
    <w:rsid w:val="00CE6134"/>
    <w:rsid w:val="00CF2D03"/>
    <w:rsid w:val="00CF51D5"/>
    <w:rsid w:val="00CF5480"/>
    <w:rsid w:val="00CF5E23"/>
    <w:rsid w:val="00CF7F3B"/>
    <w:rsid w:val="00D12C1C"/>
    <w:rsid w:val="00D33EDF"/>
    <w:rsid w:val="00D35CC7"/>
    <w:rsid w:val="00D379BA"/>
    <w:rsid w:val="00D414E6"/>
    <w:rsid w:val="00D42A95"/>
    <w:rsid w:val="00D4531E"/>
    <w:rsid w:val="00D47E71"/>
    <w:rsid w:val="00D51423"/>
    <w:rsid w:val="00D56E63"/>
    <w:rsid w:val="00D810F9"/>
    <w:rsid w:val="00D97194"/>
    <w:rsid w:val="00D97563"/>
    <w:rsid w:val="00DA0930"/>
    <w:rsid w:val="00DC0D15"/>
    <w:rsid w:val="00DC0F1C"/>
    <w:rsid w:val="00DC238A"/>
    <w:rsid w:val="00DD0C4C"/>
    <w:rsid w:val="00DE3E37"/>
    <w:rsid w:val="00DE60EF"/>
    <w:rsid w:val="00DF3019"/>
    <w:rsid w:val="00DF4893"/>
    <w:rsid w:val="00E221B3"/>
    <w:rsid w:val="00E24359"/>
    <w:rsid w:val="00E37988"/>
    <w:rsid w:val="00E37F1A"/>
    <w:rsid w:val="00E44C13"/>
    <w:rsid w:val="00E472A2"/>
    <w:rsid w:val="00E50EF5"/>
    <w:rsid w:val="00E6343A"/>
    <w:rsid w:val="00E640B2"/>
    <w:rsid w:val="00E64C58"/>
    <w:rsid w:val="00E67E83"/>
    <w:rsid w:val="00E81504"/>
    <w:rsid w:val="00E9260B"/>
    <w:rsid w:val="00E94D11"/>
    <w:rsid w:val="00EA10A2"/>
    <w:rsid w:val="00EA59A5"/>
    <w:rsid w:val="00EC3256"/>
    <w:rsid w:val="00ED173F"/>
    <w:rsid w:val="00ED2AFD"/>
    <w:rsid w:val="00EE60EC"/>
    <w:rsid w:val="00EE779D"/>
    <w:rsid w:val="00EF0FCF"/>
    <w:rsid w:val="00F279A4"/>
    <w:rsid w:val="00F34339"/>
    <w:rsid w:val="00F343DD"/>
    <w:rsid w:val="00F51449"/>
    <w:rsid w:val="00F52159"/>
    <w:rsid w:val="00F5277C"/>
    <w:rsid w:val="00F655F9"/>
    <w:rsid w:val="00F72B04"/>
    <w:rsid w:val="00F775B8"/>
    <w:rsid w:val="00F87D01"/>
    <w:rsid w:val="00F95FC0"/>
    <w:rsid w:val="00FB3FA0"/>
    <w:rsid w:val="00FB55A8"/>
    <w:rsid w:val="00FC54B3"/>
    <w:rsid w:val="00FC69C5"/>
    <w:rsid w:val="00FD3115"/>
    <w:rsid w:val="00FD4F12"/>
    <w:rsid w:val="00FE0AE3"/>
    <w:rsid w:val="00FF116E"/>
    <w:rsid w:val="00FF4483"/>
    <w:rsid w:val="00FF5EA6"/>
    <w:rsid w:val="00FF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2D35F"/>
  <w15:docId w15:val="{CD754CBE-F219-0242-8849-73114182F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159"/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color w:val="00000A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color w:val="00000A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color w:val="00000A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557B"/>
    <w:pPr>
      <w:ind w:left="720"/>
      <w:contextualSpacing/>
    </w:pPr>
    <w:rPr>
      <w:rFonts w:ascii="Calibri" w:eastAsia="Calibri" w:hAnsi="Calibri" w:cs="Calibri"/>
      <w:color w:val="00000A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17171"/>
  </w:style>
  <w:style w:type="paragraph" w:styleId="Footer">
    <w:name w:val="footer"/>
    <w:basedOn w:val="Normal"/>
    <w:link w:val="Foot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17171"/>
  </w:style>
  <w:style w:type="character" w:styleId="Hyperlink">
    <w:name w:val="Hyperlink"/>
    <w:basedOn w:val="DefaultParagraphFont"/>
    <w:uiPriority w:val="99"/>
    <w:unhideWhenUsed/>
    <w:rsid w:val="00D47E7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7E71"/>
    <w:rPr>
      <w:color w:val="800080" w:themeColor="followedHyperlink"/>
      <w:u w:val="single"/>
    </w:rPr>
  </w:style>
  <w:style w:type="paragraph" w:customStyle="1" w:styleId="LO-normal">
    <w:name w:val="LO-normal"/>
    <w:qFormat/>
    <w:rsid w:val="00D12C1C"/>
    <w:rPr>
      <w:color w:val="auto"/>
      <w:lang w:eastAsia="zh-CN" w:bidi="hi-IN"/>
    </w:rPr>
  </w:style>
  <w:style w:type="character" w:styleId="Strong">
    <w:name w:val="Strong"/>
    <w:basedOn w:val="DefaultParagraphFont"/>
    <w:uiPriority w:val="22"/>
    <w:qFormat/>
    <w:rsid w:val="002F369D"/>
    <w:rPr>
      <w:b/>
      <w:bCs/>
    </w:rPr>
  </w:style>
  <w:style w:type="paragraph" w:customStyle="1" w:styleId="jquery-once-1-processed">
    <w:name w:val="jquery-once-1-processed"/>
    <w:basedOn w:val="Normal"/>
    <w:rsid w:val="002F369D"/>
    <w:pP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2F369D"/>
  </w:style>
  <w:style w:type="character" w:styleId="PageNumber">
    <w:name w:val="page number"/>
    <w:basedOn w:val="DefaultParagraphFont"/>
    <w:uiPriority w:val="99"/>
    <w:semiHidden/>
    <w:unhideWhenUsed/>
    <w:rsid w:val="00C67ECD"/>
  </w:style>
  <w:style w:type="character" w:customStyle="1" w:styleId="InternetLink">
    <w:name w:val="Internet Link"/>
    <w:rsid w:val="00722E0C"/>
    <w:rPr>
      <w:u w:val="single"/>
    </w:rPr>
  </w:style>
  <w:style w:type="paragraph" w:customStyle="1" w:styleId="Figure">
    <w:name w:val="Figure"/>
    <w:basedOn w:val="Caption"/>
    <w:qFormat/>
    <w:rsid w:val="00220045"/>
    <w:rPr>
      <w:rFonts w:ascii="Calibri" w:eastAsia="Calibri" w:hAnsi="Calibri" w:cstheme="minorBidi"/>
    </w:rPr>
  </w:style>
  <w:style w:type="paragraph" w:styleId="Caption">
    <w:name w:val="caption"/>
    <w:basedOn w:val="Normal"/>
    <w:next w:val="Normal"/>
    <w:uiPriority w:val="35"/>
    <w:unhideWhenUsed/>
    <w:qFormat/>
    <w:rsid w:val="00220045"/>
    <w:pPr>
      <w:spacing w:after="200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411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234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42820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17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55472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3813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90143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28701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16142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8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92064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311786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6781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2847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3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51597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3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672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01991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517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1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9305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21945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77219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41681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62497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38610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5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0745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86322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25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79195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9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1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virginiacyberrange.net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ireshark.org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rtifacts.virginiacyberrange.net/gencyber/ftp_attack.pca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iki.wireshark.org/uploads/__moin_import__/attachments/SampleCaptures/http_with_jpegs.cap.g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iki.wireshark.org/SampleCaptures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4D33A-D17E-EC46-B6B9-02726A727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Orebaugh, Angela (ado4v)</cp:lastModifiedBy>
  <cp:revision>32</cp:revision>
  <cp:lastPrinted>2019-05-03T20:41:00Z</cp:lastPrinted>
  <dcterms:created xsi:type="dcterms:W3CDTF">2021-09-17T18:53:00Z</dcterms:created>
  <dcterms:modified xsi:type="dcterms:W3CDTF">2022-02-12T01:21:00Z</dcterms:modified>
</cp:coreProperties>
</file>